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1F424C">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1F424C">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1F424C">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1F424C">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1F424C">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1F424C">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1F424C">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1F424C">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1F424C">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1F424C">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1F424C">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1F424C">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1F424C">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1F424C">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1F424C">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1F424C">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1F424C">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1F424C">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1F424C">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1F424C">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1F424C">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1F424C">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1F424C">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59317766" w:rsidR="00D61099" w:rsidRDefault="00D61099" w:rsidP="00D61099">
      <w:pPr>
        <w:pStyle w:val="Caption"/>
        <w:jc w:val="center"/>
      </w:pPr>
      <w:bookmarkStart w:id="14" w:name="_Ref24497213"/>
      <w:r>
        <w:t xml:space="preserve">Figure </w:t>
      </w:r>
      <w:fldSimple w:instr=" SEQ Figure \* ARABIC ">
        <w:r w:rsidR="00863D40">
          <w:rPr>
            <w:noProof/>
          </w:rPr>
          <w:t>1</w:t>
        </w:r>
      </w:fldSimple>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5430CF0C" w:rsidR="003B7BB2" w:rsidRDefault="00D61099" w:rsidP="00D61099">
      <w:pPr>
        <w:pStyle w:val="Caption"/>
        <w:jc w:val="center"/>
      </w:pPr>
      <w:bookmarkStart w:id="15" w:name="_Ref24497431"/>
      <w:r>
        <w:t xml:space="preserve">Figure </w:t>
      </w:r>
      <w:fldSimple w:instr=" SEQ Figure \* ARABIC ">
        <w:r w:rsidR="00863D40">
          <w:rPr>
            <w:noProof/>
          </w:rPr>
          <w:t>2</w:t>
        </w:r>
      </w:fldSimple>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46483720" w:rsidR="00E70291" w:rsidRDefault="00E70291" w:rsidP="00E70291">
      <w:pPr>
        <w:pStyle w:val="Caption"/>
        <w:jc w:val="center"/>
      </w:pPr>
      <w:bookmarkStart w:id="16" w:name="_Ref24497967"/>
      <w:r>
        <w:t xml:space="preserve">Figure </w:t>
      </w:r>
      <w:fldSimple w:instr=" SEQ Figure \* ARABIC ">
        <w:r w:rsidR="00863D40">
          <w:rPr>
            <w:noProof/>
          </w:rPr>
          <w:t>3</w:t>
        </w:r>
      </w:fldSimple>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488E8B6B" w:rsidR="00123778" w:rsidRDefault="00123778" w:rsidP="00123778">
      <w:pPr>
        <w:pStyle w:val="Caption"/>
        <w:jc w:val="center"/>
      </w:pPr>
      <w:bookmarkStart w:id="17" w:name="_Ref24567035"/>
      <w:r>
        <w:t xml:space="preserve">Figure </w:t>
      </w:r>
      <w:fldSimple w:instr=" SEQ Figure \* ARABIC ">
        <w:r w:rsidR="00863D40">
          <w:rPr>
            <w:noProof/>
          </w:rPr>
          <w:t>4</w:t>
        </w:r>
      </w:fldSimple>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2442AA05" w:rsidR="00EE7B74" w:rsidRDefault="00EE7B74" w:rsidP="00EE7B74">
      <w:pPr>
        <w:pStyle w:val="Caption"/>
        <w:jc w:val="center"/>
      </w:pPr>
      <w:bookmarkStart w:id="18" w:name="_Ref24571943"/>
      <w:r>
        <w:t xml:space="preserve">Figure </w:t>
      </w:r>
      <w:fldSimple w:instr=" SEQ Figure \* ARABIC ">
        <w:r w:rsidR="00863D40">
          <w:rPr>
            <w:noProof/>
          </w:rPr>
          <w:t>5</w:t>
        </w:r>
      </w:fldSimple>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15BB35AA" w:rsidR="00367F8B" w:rsidRDefault="00367F8B" w:rsidP="00367F8B">
      <w:pPr>
        <w:pStyle w:val="Caption"/>
        <w:jc w:val="center"/>
      </w:pPr>
      <w:bookmarkStart w:id="20" w:name="_Ref24570286"/>
      <w:r>
        <w:t xml:space="preserve">Figure </w:t>
      </w:r>
      <w:fldSimple w:instr=" SEQ Figure \* ARABIC ">
        <w:r w:rsidR="00863D40">
          <w:rPr>
            <w:noProof/>
          </w:rPr>
          <w:t>6</w:t>
        </w:r>
      </w:fldSimple>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1236E429" w:rsidR="00EB35BD" w:rsidRDefault="00EB35BD" w:rsidP="00EB35BD">
      <w:pPr>
        <w:pStyle w:val="Caption"/>
        <w:jc w:val="center"/>
      </w:pPr>
      <w:bookmarkStart w:id="22" w:name="_Ref24569312"/>
      <w:r>
        <w:t xml:space="preserve">Figure </w:t>
      </w:r>
      <w:fldSimple w:instr=" SEQ Figure \* ARABIC ">
        <w:r w:rsidR="00863D40">
          <w:rPr>
            <w:noProof/>
          </w:rPr>
          <w:t>7</w:t>
        </w:r>
      </w:fldSimple>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1BF1D588" w:rsidR="0042121D" w:rsidRDefault="0042121D" w:rsidP="0042121D">
      <w:pPr>
        <w:pStyle w:val="Caption"/>
        <w:jc w:val="center"/>
      </w:pPr>
      <w:bookmarkStart w:id="23" w:name="_Ref24572117"/>
      <w:r>
        <w:t xml:space="preserve">Figure </w:t>
      </w:r>
      <w:fldSimple w:instr=" SEQ Figure \* ARABIC ">
        <w:r w:rsidR="00863D40">
          <w:rPr>
            <w:noProof/>
          </w:rPr>
          <w:t>8</w:t>
        </w:r>
      </w:fldSimple>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59B68196" w:rsidR="007D1143" w:rsidRDefault="00F774D2" w:rsidP="00F774D2">
      <w:pPr>
        <w:pStyle w:val="Caption"/>
        <w:jc w:val="center"/>
      </w:pPr>
      <w:bookmarkStart w:id="29" w:name="_Ref24595160"/>
      <w:r>
        <w:t xml:space="preserve">Figure </w:t>
      </w:r>
      <w:fldSimple w:instr=" SEQ Figure \* ARABIC ">
        <w:r w:rsidR="00863D40">
          <w:rPr>
            <w:noProof/>
          </w:rPr>
          <w:t>9</w:t>
        </w:r>
      </w:fldSimple>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65FD0C7D" w:rsidR="00D97A84" w:rsidRDefault="00D97A84" w:rsidP="00D97A84">
      <w:pPr>
        <w:pStyle w:val="Caption"/>
        <w:jc w:val="center"/>
      </w:pPr>
      <w:bookmarkStart w:id="30" w:name="_Ref24638109"/>
      <w:r>
        <w:t xml:space="preserve">Figure </w:t>
      </w:r>
      <w:fldSimple w:instr=" SEQ Figure \* ARABIC ">
        <w:r w:rsidR="00863D40">
          <w:rPr>
            <w:noProof/>
          </w:rPr>
          <w:t>10</w:t>
        </w:r>
      </w:fldSimple>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3DA7E289" w:rsidR="00F774D2" w:rsidRDefault="00F774D2" w:rsidP="00F774D2">
      <w:pPr>
        <w:pStyle w:val="Caption"/>
        <w:jc w:val="center"/>
      </w:pPr>
      <w:bookmarkStart w:id="31" w:name="_Ref24595161"/>
      <w:r>
        <w:t xml:space="preserve">Figure </w:t>
      </w:r>
      <w:fldSimple w:instr=" SEQ Figure \* ARABIC ">
        <w:r w:rsidR="00863D40">
          <w:rPr>
            <w:noProof/>
          </w:rPr>
          <w:t>11</w:t>
        </w:r>
      </w:fldSimple>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08236EA5" w:rsidR="004054A9" w:rsidRDefault="004054A9" w:rsidP="004054A9">
      <w:pPr>
        <w:pStyle w:val="Caption"/>
        <w:jc w:val="center"/>
      </w:pPr>
      <w:bookmarkStart w:id="32" w:name="_Ref24637849"/>
      <w:r>
        <w:t xml:space="preserve">Figure </w:t>
      </w:r>
      <w:fldSimple w:instr=" SEQ Figure \* ARABIC ">
        <w:r w:rsidR="00863D40">
          <w:rPr>
            <w:noProof/>
          </w:rPr>
          <w:t>12</w:t>
        </w:r>
      </w:fldSimple>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22F02788" w:rsidR="00F774D2" w:rsidRDefault="00F774D2" w:rsidP="00F774D2">
      <w:pPr>
        <w:pStyle w:val="Caption"/>
        <w:jc w:val="center"/>
      </w:pPr>
      <w:bookmarkStart w:id="33" w:name="_Ref24595162"/>
      <w:r>
        <w:t xml:space="preserve">Figure </w:t>
      </w:r>
      <w:fldSimple w:instr=" SEQ Figure \* ARABIC ">
        <w:r w:rsidR="00863D40">
          <w:rPr>
            <w:noProof/>
          </w:rPr>
          <w:t>13</w:t>
        </w:r>
      </w:fldSimple>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5539CF1B" w:rsidR="00F774D2" w:rsidRPr="007D1143" w:rsidRDefault="00F67083" w:rsidP="00F67083">
      <w:pPr>
        <w:pStyle w:val="Caption"/>
        <w:jc w:val="center"/>
      </w:pPr>
      <w:bookmarkStart w:id="34" w:name="_Ref24637649"/>
      <w:r>
        <w:t xml:space="preserve">Figure </w:t>
      </w:r>
      <w:fldSimple w:instr=" SEQ Figure \* ARABIC ">
        <w:r w:rsidR="00863D40">
          <w:rPr>
            <w:noProof/>
          </w:rPr>
          <w:t>14</w:t>
        </w:r>
      </w:fldSimple>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45EF6555" w:rsidR="003D5A48" w:rsidRDefault="003D5A48" w:rsidP="007D3DF2">
      <w:pPr>
        <w:pStyle w:val="Caption"/>
        <w:jc w:val="center"/>
      </w:pPr>
      <w:bookmarkStart w:id="35" w:name="_Ref24597860"/>
      <w:r>
        <w:t xml:space="preserve">Figure </w:t>
      </w:r>
      <w:fldSimple w:instr=" SEQ Figure \* ARABIC ">
        <w:r w:rsidR="00863D40">
          <w:rPr>
            <w:noProof/>
          </w:rPr>
          <w:t>15</w:t>
        </w:r>
      </w:fldSimple>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0B0496DC" w:rsidR="0074729A" w:rsidRDefault="0074729A" w:rsidP="0074729A">
      <w:pPr>
        <w:pStyle w:val="Caption"/>
        <w:jc w:val="center"/>
      </w:pPr>
      <w:bookmarkStart w:id="36" w:name="_Ref24637353"/>
      <w:r>
        <w:t xml:space="preserve">Figure </w:t>
      </w:r>
      <w:fldSimple w:instr=" SEQ Figure \* ARABIC ">
        <w:r w:rsidR="00863D40">
          <w:rPr>
            <w:noProof/>
          </w:rPr>
          <w:t>16</w:t>
        </w:r>
      </w:fldSimple>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20BB60BC" w:rsidR="003D5A48" w:rsidRDefault="003D5A48" w:rsidP="007D3DF2">
      <w:pPr>
        <w:pStyle w:val="Caption"/>
        <w:jc w:val="center"/>
      </w:pPr>
      <w:bookmarkStart w:id="37" w:name="_Ref24598052"/>
      <w:r>
        <w:t xml:space="preserve">Figure </w:t>
      </w:r>
      <w:fldSimple w:instr=" SEQ Figure \* ARABIC ">
        <w:r w:rsidR="00863D40">
          <w:rPr>
            <w:noProof/>
          </w:rPr>
          <w:t>17</w:t>
        </w:r>
      </w:fldSimple>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715F673D" w:rsidR="009345A1" w:rsidRDefault="009345A1" w:rsidP="009345A1">
      <w:pPr>
        <w:pStyle w:val="Caption"/>
        <w:jc w:val="center"/>
      </w:pPr>
      <w:bookmarkStart w:id="38" w:name="_Ref24637066"/>
      <w:r>
        <w:t xml:space="preserve">Figure </w:t>
      </w:r>
      <w:fldSimple w:instr=" SEQ Figure \* ARABIC ">
        <w:r w:rsidR="00863D40">
          <w:rPr>
            <w:noProof/>
          </w:rPr>
          <w:t>18</w:t>
        </w:r>
      </w:fldSimple>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43A12AC5" w:rsidR="003D5A48" w:rsidRDefault="003D5A48" w:rsidP="007D3DF2">
      <w:pPr>
        <w:pStyle w:val="Caption"/>
        <w:jc w:val="center"/>
      </w:pPr>
      <w:bookmarkStart w:id="39" w:name="_Ref24690603"/>
      <w:r>
        <w:t xml:space="preserve">Figure </w:t>
      </w:r>
      <w:fldSimple w:instr=" SEQ Figure \* ARABIC ">
        <w:r w:rsidR="00863D40">
          <w:rPr>
            <w:noProof/>
          </w:rPr>
          <w:t>19</w:t>
        </w:r>
      </w:fldSimple>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11354FF1" w:rsidR="00831F79" w:rsidRDefault="00831F79" w:rsidP="00831F79">
      <w:pPr>
        <w:pStyle w:val="Caption"/>
        <w:jc w:val="center"/>
      </w:pPr>
      <w:bookmarkStart w:id="40" w:name="_Ref24636847"/>
      <w:r>
        <w:t xml:space="preserve">Figure </w:t>
      </w:r>
      <w:fldSimple w:instr=" SEQ Figure \* ARABIC ">
        <w:r w:rsidR="00863D40">
          <w:rPr>
            <w:noProof/>
          </w:rPr>
          <w:t>20</w:t>
        </w:r>
      </w:fldSimple>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5457A429" w:rsidR="00EB43CA" w:rsidRDefault="00EB43CA" w:rsidP="003F3AC2">
      <w:pPr>
        <w:pStyle w:val="Caption"/>
        <w:jc w:val="center"/>
      </w:pPr>
      <w:bookmarkStart w:id="41" w:name="_Ref24598385"/>
      <w:r>
        <w:t xml:space="preserve">Figure </w:t>
      </w:r>
      <w:fldSimple w:instr=" SEQ Figure \* ARABIC ">
        <w:r w:rsidR="00863D40">
          <w:rPr>
            <w:noProof/>
          </w:rPr>
          <w:t>21</w:t>
        </w:r>
      </w:fldSimple>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6C607610" w:rsidR="00B51263" w:rsidRDefault="00B51263" w:rsidP="00B51263">
      <w:pPr>
        <w:pStyle w:val="Caption"/>
        <w:jc w:val="center"/>
      </w:pPr>
      <w:bookmarkStart w:id="42" w:name="_Ref24634393"/>
      <w:r>
        <w:t xml:space="preserve">Figure </w:t>
      </w:r>
      <w:fldSimple w:instr=" SEQ Figure \* ARABIC ">
        <w:r w:rsidR="00863D40">
          <w:rPr>
            <w:noProof/>
          </w:rPr>
          <w:t>22</w:t>
        </w:r>
      </w:fldSimple>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7B918FCC" w:rsidR="00EB43CA" w:rsidRDefault="00EB43CA" w:rsidP="003F3AC2">
      <w:pPr>
        <w:pStyle w:val="Caption"/>
        <w:jc w:val="center"/>
      </w:pPr>
      <w:bookmarkStart w:id="43" w:name="_Ref24598397"/>
      <w:r>
        <w:t xml:space="preserve">Figure </w:t>
      </w:r>
      <w:fldSimple w:instr=" SEQ Figure \* ARABIC ">
        <w:r w:rsidR="00863D40">
          <w:rPr>
            <w:noProof/>
          </w:rPr>
          <w:t>23</w:t>
        </w:r>
      </w:fldSimple>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7BED6B82" w:rsidR="00BB272F" w:rsidRDefault="00BB272F" w:rsidP="00BB272F">
      <w:pPr>
        <w:pStyle w:val="Caption"/>
        <w:jc w:val="center"/>
      </w:pPr>
      <w:bookmarkStart w:id="44" w:name="_Ref24635597"/>
      <w:r>
        <w:t xml:space="preserve">Figure </w:t>
      </w:r>
      <w:fldSimple w:instr=" SEQ Figure \* ARABIC ">
        <w:r w:rsidR="00863D40">
          <w:rPr>
            <w:noProof/>
          </w:rPr>
          <w:t>24</w:t>
        </w:r>
      </w:fldSimple>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0E009DE4" w:rsidR="00EB43CA" w:rsidRDefault="00EB43CA" w:rsidP="003F3AC2">
      <w:pPr>
        <w:pStyle w:val="Caption"/>
        <w:jc w:val="center"/>
      </w:pPr>
      <w:bookmarkStart w:id="45" w:name="_Ref24598480"/>
      <w:r>
        <w:t xml:space="preserve">Figure </w:t>
      </w:r>
      <w:fldSimple w:instr=" SEQ Figure \* ARABIC ">
        <w:r w:rsidR="00863D40">
          <w:rPr>
            <w:noProof/>
          </w:rPr>
          <w:t>25</w:t>
        </w:r>
      </w:fldSimple>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2B80B8B5" w:rsidR="00CB1587" w:rsidRDefault="00CB1587" w:rsidP="00CB1587">
      <w:pPr>
        <w:pStyle w:val="Caption"/>
        <w:jc w:val="center"/>
      </w:pPr>
      <w:bookmarkStart w:id="46" w:name="_Ref24636630"/>
      <w:r>
        <w:t xml:space="preserve">Figure </w:t>
      </w:r>
      <w:fldSimple w:instr=" SEQ Figure \* ARABIC ">
        <w:r w:rsidR="00863D40">
          <w:rPr>
            <w:noProof/>
          </w:rPr>
          <w:t>26</w:t>
        </w:r>
      </w:fldSimple>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B90B6B9"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sidR="00C835EF">
        <w:rPr>
          <w:rFonts w:eastAsiaTheme="minorEastAsia"/>
        </w:rPr>
        <w:t>do not overlap</w:t>
      </w:r>
      <w:r>
        <w:rPr>
          <w:rFonts w:eastAsiaTheme="minorEastAsia"/>
        </w:rPr>
        <w:t>,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41334F06"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r w:rsidRPr="00823C3D">
        <w:rPr>
          <w:i/>
        </w:rPr>
        <w:t>nr_pix,</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r w:rsidRPr="00823C3D">
        <w:rPr>
          <w:i/>
        </w:rPr>
        <w:t>nr_regions,</w:t>
      </w:r>
      <w:r w:rsidR="006E0D20" w:rsidRPr="00823C3D">
        <w:rPr>
          <w:i/>
        </w:rPr>
        <w:t xml:space="preserve"> </w:t>
      </w:r>
      <w:r w:rsidRPr="00823C3D">
        <w:rPr>
          <w:i/>
        </w:rPr>
        <w:t>nr_eyes,</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r w:rsidR="00823C3D" w:rsidRPr="00823C3D">
        <w:rPr>
          <w:rFonts w:eastAsiaTheme="minorEastAsia"/>
          <w:i/>
        </w:rPr>
        <w:t>span,verticalness,horizontalness</w:t>
      </w:r>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1FF5D2B0" w:rsidR="00B52020" w:rsidRDefault="00B52020" w:rsidP="00B52020">
      <w:pPr>
        <w:pStyle w:val="Caption"/>
        <w:jc w:val="center"/>
      </w:pPr>
      <w:bookmarkStart w:id="49" w:name="_Ref24685651"/>
      <w:r>
        <w:t xml:space="preserve">Figure </w:t>
      </w:r>
      <w:fldSimple w:instr=" SEQ Figure \* ARABIC ">
        <w:r w:rsidR="00863D40">
          <w:rPr>
            <w:noProof/>
          </w:rPr>
          <w:t>27</w:t>
        </w:r>
      </w:fldSimple>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29D91F7C" w:rsidR="00B52020" w:rsidRPr="0080608B" w:rsidRDefault="00B52020" w:rsidP="00B52020">
      <w:pPr>
        <w:pStyle w:val="Caption"/>
        <w:jc w:val="center"/>
      </w:pPr>
      <w:bookmarkStart w:id="50" w:name="_Ref24685653"/>
      <w:r>
        <w:t xml:space="preserve">Figure </w:t>
      </w:r>
      <w:fldSimple w:instr=" SEQ Figure \* ARABIC ">
        <w:r w:rsidR="00863D40">
          <w:rPr>
            <w:noProof/>
          </w:rPr>
          <w:t>28</w:t>
        </w:r>
      </w:fldSimple>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032A40CC" w:rsidR="00B52020" w:rsidRDefault="00B52020" w:rsidP="00B52020">
      <w:pPr>
        <w:pStyle w:val="Caption"/>
        <w:jc w:val="center"/>
      </w:pPr>
      <w:bookmarkStart w:id="51" w:name="_Ref24685654"/>
      <w:r>
        <w:t xml:space="preserve">Figure </w:t>
      </w:r>
      <w:fldSimple w:instr=" SEQ Figure \* ARABIC ">
        <w:r w:rsidR="00863D40">
          <w:rPr>
            <w:noProof/>
          </w:rPr>
          <w:t>29</w:t>
        </w:r>
      </w:fldSimple>
      <w:bookmarkEnd w:id="51"/>
      <w:r>
        <w:t xml:space="preserve"> Summary statics for nonliving things</w:t>
      </w:r>
    </w:p>
    <w:p w14:paraId="37830465" w14:textId="5323B245" w:rsidR="00823C3D" w:rsidRDefault="00823C3D" w:rsidP="00823C3D">
      <w:pPr>
        <w:pStyle w:val="Heading4"/>
      </w:pPr>
      <w:r>
        <w:t>Analysation</w:t>
      </w:r>
    </w:p>
    <w:p w14:paraId="0175859D" w14:textId="13DE7C9E"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lastRenderedPageBreak/>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225CF33A" w:rsidR="002766E1" w:rsidRDefault="002766E1" w:rsidP="002766E1">
      <w:pPr>
        <w:pStyle w:val="Caption"/>
        <w:jc w:val="center"/>
      </w:pPr>
      <w:bookmarkStart w:id="52" w:name="_Ref24702101"/>
      <w:r>
        <w:t xml:space="preserve">Figure </w:t>
      </w:r>
      <w:fldSimple w:instr=" SEQ Figure \* ARABIC ">
        <w:r w:rsidR="00863D40">
          <w:rPr>
            <w:noProof/>
          </w:rPr>
          <w:t>30</w:t>
        </w:r>
      </w:fldSimple>
      <w:bookmarkEnd w:id="52"/>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7348E604" w:rsidR="004E01B9" w:rsidRDefault="004E01B9" w:rsidP="004E01B9">
      <w:pPr>
        <w:pStyle w:val="Caption"/>
        <w:jc w:val="center"/>
      </w:pPr>
      <w:bookmarkStart w:id="53" w:name="_Ref24702655"/>
      <w:r>
        <w:t xml:space="preserve">Figure </w:t>
      </w:r>
      <w:fldSimple w:instr=" SEQ Figure \* ARABIC ">
        <w:r w:rsidR="00863D40">
          <w:rPr>
            <w:noProof/>
          </w:rPr>
          <w:t>31</w:t>
        </w:r>
      </w:fldSimple>
      <w:bookmarkEnd w:id="53"/>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484AC224" w:rsidR="004E01B9" w:rsidRDefault="004E01B9" w:rsidP="004E01B9">
      <w:pPr>
        <w:pStyle w:val="Caption"/>
        <w:jc w:val="center"/>
      </w:pPr>
      <w:bookmarkStart w:id="54" w:name="_Ref24702768"/>
      <w:r>
        <w:t xml:space="preserve">Figure </w:t>
      </w:r>
      <w:fldSimple w:instr=" SEQ Figure \* ARABIC ">
        <w:r w:rsidR="00863D40">
          <w:rPr>
            <w:noProof/>
          </w:rPr>
          <w:t>32</w:t>
        </w:r>
      </w:fldSimple>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691963"/>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4C29B6F9" w:rsidR="003813FB" w:rsidRDefault="003813FB" w:rsidP="003A7DC4">
      <w:pPr>
        <w:pStyle w:val="Caption"/>
        <w:jc w:val="center"/>
      </w:pPr>
      <w:bookmarkStart w:id="57" w:name="_Ref24667856"/>
      <w:r>
        <w:t xml:space="preserve">Figure </w:t>
      </w:r>
      <w:fldSimple w:instr=" SEQ Figure \* ARABIC ">
        <w:r w:rsidR="00863D40">
          <w:rPr>
            <w:noProof/>
          </w:rPr>
          <w:t>33</w:t>
        </w:r>
      </w:fldSimple>
      <w:bookmarkEnd w:id="57"/>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39FDD50C" w:rsidR="00164C52" w:rsidRPr="003813FB" w:rsidRDefault="00164C52" w:rsidP="00164C52">
      <w:pPr>
        <w:pStyle w:val="Caption"/>
        <w:jc w:val="center"/>
      </w:pPr>
      <w:r>
        <w:t xml:space="preserve">Figure </w:t>
      </w:r>
      <w:fldSimple w:instr=" SEQ Figure \* ARABIC ">
        <w:r w:rsidR="00863D40">
          <w:rPr>
            <w:noProof/>
          </w:rPr>
          <w:t>34</w:t>
        </w:r>
      </w:fldSimple>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45991F60" w:rsidR="00164C52" w:rsidRDefault="00164C52" w:rsidP="00164C52">
      <w:pPr>
        <w:pStyle w:val="Caption"/>
        <w:jc w:val="center"/>
      </w:pPr>
      <w:bookmarkStart w:id="58" w:name="_Ref24668023"/>
      <w:r>
        <w:t xml:space="preserve">Figure </w:t>
      </w:r>
      <w:fldSimple w:instr=" SEQ Figure \* ARABIC ">
        <w:r w:rsidR="00863D40">
          <w:rPr>
            <w:noProof/>
          </w:rPr>
          <w:t>35</w:t>
        </w:r>
      </w:fldSimple>
      <w:bookmarkEnd w:id="58"/>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691964"/>
      <w:r>
        <w:t xml:space="preserve">Subtask </w:t>
      </w:r>
      <w:r w:rsidR="007D1143">
        <w:t>4</w:t>
      </w:r>
      <w:bookmarkEnd w:id="59"/>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383D040A" w:rsidR="00DA29A8" w:rsidRDefault="00DA29A8" w:rsidP="00DA29A8">
      <w:pPr>
        <w:pStyle w:val="Caption"/>
        <w:jc w:val="center"/>
      </w:pPr>
      <w:bookmarkStart w:id="60" w:name="_Ref24664464"/>
      <w:r>
        <w:t xml:space="preserve">Figure </w:t>
      </w:r>
      <w:fldSimple w:instr=" SEQ Figure \* ARABIC ">
        <w:r w:rsidR="00863D40">
          <w:rPr>
            <w:noProof/>
          </w:rPr>
          <w:t>36</w:t>
        </w:r>
      </w:fldSimple>
      <w:bookmarkEnd w:id="60"/>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1" w:name="_Toc24691965"/>
      <w:r>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lastRenderedPageBreak/>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5B16EE93" w:rsidR="00056480" w:rsidRDefault="00352662" w:rsidP="006004D9">
      <w:pPr>
        <w:pStyle w:val="Caption"/>
        <w:jc w:val="center"/>
      </w:pPr>
      <w:bookmarkStart w:id="64" w:name="_Ref24679187"/>
      <w:r>
        <w:t xml:space="preserve">Figure </w:t>
      </w:r>
      <w:fldSimple w:instr=" SEQ Figure \* ARABIC ">
        <w:r w:rsidR="00863D40">
          <w:rPr>
            <w:noProof/>
          </w:rPr>
          <w:t>37</w:t>
        </w:r>
      </w:fldSimple>
      <w:bookmarkEnd w:id="64"/>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2E1D39C9" w:rsidR="0082453C" w:rsidRDefault="0082453C" w:rsidP="0082453C">
      <w:pPr>
        <w:pStyle w:val="Caption"/>
        <w:jc w:val="center"/>
      </w:pPr>
      <w:bookmarkStart w:id="71" w:name="_Ref24682639"/>
      <w:r>
        <w:t xml:space="preserve">Figure </w:t>
      </w:r>
      <w:fldSimple w:instr=" SEQ Figure \* ARABIC ">
        <w:r w:rsidR="00863D40">
          <w:rPr>
            <w:noProof/>
          </w:rPr>
          <w:t>38</w:t>
        </w:r>
      </w:fldSimple>
      <w:bookmarkEnd w:id="71"/>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76374A92" w:rsidR="00370EAD" w:rsidRDefault="0024395B" w:rsidP="0024395B">
      <w:pPr>
        <w:pStyle w:val="Caption"/>
        <w:jc w:val="center"/>
      </w:pPr>
      <w:bookmarkStart w:id="72" w:name="_Ref24682469"/>
      <w:r>
        <w:t xml:space="preserve">Figure </w:t>
      </w:r>
      <w:fldSimple w:instr=" SEQ Figure \* ARABIC ">
        <w:r w:rsidR="00863D40">
          <w:rPr>
            <w:noProof/>
          </w:rPr>
          <w:t>39</w:t>
        </w:r>
      </w:fldSimple>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6CB57DEA" w:rsidR="00180536" w:rsidRDefault="00180536" w:rsidP="00180536">
      <w:pPr>
        <w:pStyle w:val="Caption"/>
        <w:jc w:val="center"/>
        <w:rPr>
          <w:noProof/>
        </w:rPr>
      </w:pPr>
      <w:bookmarkStart w:id="73" w:name="_Ref24682194"/>
      <w:r>
        <w:t xml:space="preserve">Figure </w:t>
      </w:r>
      <w:fldSimple w:instr=" SEQ Figure \* ARABIC ">
        <w:r w:rsidR="00863D40">
          <w:rPr>
            <w:noProof/>
          </w:rPr>
          <w:t>40</w:t>
        </w:r>
      </w:fldSimple>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lastRenderedPageBreak/>
        <w:t>Feature 8</w:t>
      </w:r>
      <w:bookmarkEnd w:id="74"/>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59EF4203" w:rsidR="00673949" w:rsidRDefault="00673949" w:rsidP="00673949">
      <w:pPr>
        <w:pStyle w:val="Caption"/>
        <w:jc w:val="center"/>
      </w:pPr>
      <w:bookmarkStart w:id="75" w:name="_Ref24682778"/>
      <w:r>
        <w:t xml:space="preserve">Figure </w:t>
      </w:r>
      <w:fldSimple w:instr=" SEQ Figure \* ARABIC ">
        <w:r w:rsidR="00863D40">
          <w:rPr>
            <w:noProof/>
          </w:rPr>
          <w:t>41</w:t>
        </w:r>
      </w:fldSimple>
      <w:bookmarkEnd w:id="7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3FDE046F" w14:textId="46912257" w:rsidR="007F5FAE" w:rsidRDefault="007F5FAE" w:rsidP="007F5FAE">
      <w:pPr>
        <w:pStyle w:val="Heading2"/>
      </w:pPr>
      <w:r>
        <w:t>Subtask 6</w:t>
      </w:r>
    </w:p>
    <w:p w14:paraId="48DF4948" w14:textId="02AB2520" w:rsidR="003948DF" w:rsidRDefault="003948DF" w:rsidP="003948DF">
      <w:pPr>
        <w:pStyle w:val="Heading3"/>
      </w:pPr>
      <w:r>
        <w:t>Assumption</w:t>
      </w:r>
    </w:p>
    <w:p w14:paraId="7ABBEE26" w14:textId="59C7DD4E" w:rsidR="003948DF" w:rsidRPr="003948DF" w:rsidRDefault="003948DF" w:rsidP="003948DF">
      <w:r>
        <w:t xml:space="preserve">As it states in the assignment 2 document </w:t>
      </w:r>
      <w:sdt>
        <w:sdtPr>
          <w:id w:val="1509786538"/>
          <w:citation/>
        </w:sdtPr>
        <w:sdtContent>
          <w:r>
            <w:fldChar w:fldCharType="begin"/>
          </w:r>
          <w:r>
            <w:instrText xml:space="preserve"> CITATION Ass19 \l 2057 </w:instrText>
          </w:r>
          <w:r>
            <w:fldChar w:fldCharType="separate"/>
          </w:r>
          <w:r w:rsidRPr="003948DF">
            <w:rPr>
              <w:noProof/>
            </w:rPr>
            <w:t>(Devereux, 2019)</w:t>
          </w:r>
          <w:r>
            <w:fldChar w:fldCharType="end"/>
          </w:r>
        </w:sdtContent>
      </w:sdt>
      <w:r>
        <w:t>, we assume the significance level is 0.05 for hypothesis tests.</w:t>
      </w:r>
    </w:p>
    <w:p w14:paraId="7479C68F" w14:textId="6B70DA9F" w:rsidR="00866C36" w:rsidRDefault="00866C36" w:rsidP="00866C36">
      <w:pPr>
        <w:pStyle w:val="Heading3"/>
      </w:pPr>
      <w:r>
        <w:t>Reasoning</w:t>
      </w:r>
    </w:p>
    <w:p w14:paraId="637FF3FB" w14:textId="6B6AC767"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t xml:space="preserve">Figure </w:t>
      </w:r>
      <w:r>
        <w:rPr>
          <w:noProof/>
        </w:rPr>
        <w:t>42</w:t>
      </w:r>
      <w:r>
        <w:fldChar w:fldCharType="end"/>
      </w:r>
      <w:r w:rsidR="009C5372">
        <w:t xml:space="preserve"> </w:t>
      </w:r>
      <w:r>
        <w:t xml:space="preserve">and </w:t>
      </w:r>
      <w:r>
        <w:fldChar w:fldCharType="begin"/>
      </w:r>
      <w:r>
        <w:instrText xml:space="preserve"> REF _Ref24707360 \h </w:instrText>
      </w:r>
      <w:r>
        <w:fldChar w:fldCharType="separate"/>
      </w:r>
      <w:r>
        <w:t xml:space="preserve">Figure </w:t>
      </w:r>
      <w:r>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lastRenderedPageBreak/>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5600A75F" w:rsidR="00866C36" w:rsidRDefault="00866C36" w:rsidP="00866C36">
      <w:pPr>
        <w:pStyle w:val="Caption"/>
        <w:jc w:val="center"/>
      </w:pPr>
      <w:bookmarkStart w:id="76" w:name="_Ref24707359"/>
      <w:r>
        <w:t xml:space="preserve">Figure </w:t>
      </w:r>
      <w:fldSimple w:instr=" SEQ Figure \* ARABIC ">
        <w:r w:rsidR="00863D40">
          <w:rPr>
            <w:noProof/>
          </w:rPr>
          <w:t>42</w:t>
        </w:r>
      </w:fldSimple>
      <w:bookmarkEnd w:id="76"/>
      <w:r>
        <w:t xml:space="preserve"> Histogram of height for fullset</w:t>
      </w:r>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54B1B657" w:rsidR="00866C36" w:rsidRDefault="00866C36" w:rsidP="00866C36">
      <w:pPr>
        <w:pStyle w:val="Caption"/>
        <w:jc w:val="center"/>
      </w:pPr>
      <w:bookmarkStart w:id="77" w:name="_Ref24707360"/>
      <w:r>
        <w:t xml:space="preserve">Figure </w:t>
      </w:r>
      <w:fldSimple w:instr=" SEQ Figure \* ARABIC ">
        <w:r w:rsidR="00863D40">
          <w:rPr>
            <w:noProof/>
          </w:rPr>
          <w:t>43</w:t>
        </w:r>
      </w:fldSimple>
      <w:bookmarkEnd w:id="77"/>
      <w:r>
        <w:t xml:space="preserve"> Histogram of span for fullset</w:t>
      </w:r>
    </w:p>
    <w:p w14:paraId="2B6BC246" w14:textId="425BF9F4" w:rsidR="00866C36" w:rsidRDefault="00866C36" w:rsidP="00866C36">
      <w:pPr>
        <w:pStyle w:val="Heading3"/>
      </w:pPr>
      <w:r>
        <w:t>Implementation</w:t>
      </w:r>
    </w:p>
    <w:p w14:paraId="5D90E852" w14:textId="61C07D67"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221965">
        <w:t xml:space="preserve">Figure </w:t>
      </w:r>
      <w:r w:rsidR="00221965">
        <w:rPr>
          <w:noProof/>
        </w:rPr>
        <w:t>44</w:t>
      </w:r>
      <w:r w:rsidR="00221965">
        <w:fldChar w:fldCharType="end"/>
      </w:r>
      <w:r w:rsidR="00221965">
        <w:t>)</w:t>
      </w:r>
      <w:r>
        <w:t xml:space="preserve"> with a regression line (red) and a lowess line (blue)</w:t>
      </w:r>
      <w:r w:rsidR="00221965">
        <w:t>.</w:t>
      </w:r>
      <w:r w:rsidR="000C4710">
        <w:t xml:space="preserve"> From the visualisation of the figure, it is believed that these two features span and height have positive linear association, but the association is weak.</w:t>
      </w:r>
    </w:p>
    <w:p w14:paraId="5EAADB82" w14:textId="77777777" w:rsidR="00221965" w:rsidRDefault="00221965" w:rsidP="00221965">
      <w:pPr>
        <w:keepNext/>
        <w:jc w:val="center"/>
      </w:pPr>
      <w:r>
        <w:rPr>
          <w:noProof/>
          <w:lang w:eastAsia="en-GB"/>
        </w:rPr>
        <w:lastRenderedPageBreak/>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5B82ABEE" w:rsidR="00221965" w:rsidRDefault="00221965" w:rsidP="00221965">
      <w:pPr>
        <w:pStyle w:val="Caption"/>
        <w:jc w:val="center"/>
      </w:pPr>
      <w:bookmarkStart w:id="78" w:name="_Ref24708098"/>
      <w:r>
        <w:t xml:space="preserve">Figure </w:t>
      </w:r>
      <w:fldSimple w:instr=" SEQ Figure \* ARABIC ">
        <w:r w:rsidR="00863D40">
          <w:rPr>
            <w:noProof/>
          </w:rPr>
          <w:t>44</w:t>
        </w:r>
      </w:fldSimple>
      <w:bookmarkEnd w:id="78"/>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We will use R function cor.test() to perform the test. By analysing the p-value and the cor value, we can conclude the relationship between these two features.</w:t>
      </w:r>
    </w:p>
    <w:p w14:paraId="39495124" w14:textId="31F1C758" w:rsidR="00CC799E" w:rsidRDefault="00CC799E" w:rsidP="00CC799E">
      <w:pPr>
        <w:pStyle w:val="Heading3"/>
      </w:pPr>
      <w:r>
        <w:t>Results</w:t>
      </w:r>
    </w:p>
    <w:p w14:paraId="79D7C5DC" w14:textId="78CC39B7"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2A0954">
        <w:t xml:space="preserve">Figure </w:t>
      </w:r>
      <w:r w:rsidR="002A0954">
        <w:rPr>
          <w:noProof/>
        </w:rPr>
        <w:t>45</w:t>
      </w:r>
      <w:r w:rsidR="002A0954">
        <w:fldChar w:fldCharType="end"/>
      </w:r>
      <w:r w:rsidR="002A0954">
        <w:t xml:space="preserve"> </w:t>
      </w:r>
      <w:r w:rsidR="009C5372">
        <w:t>where</w:t>
      </w:r>
      <w:r w:rsidR="002A0954">
        <w:t xml:space="preserve"> </w:t>
      </w:r>
      <m:oMath>
        <m:r>
          <w:rPr>
            <w:rFonts w:ascii="Cambria Math" w:hAnsi="Cambria Math"/>
          </w:rPr>
          <m:t>p 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7693CBA4" w:rsidR="00221965" w:rsidRDefault="00221965" w:rsidP="00221965">
      <w:pPr>
        <w:pStyle w:val="Caption"/>
        <w:jc w:val="center"/>
      </w:pPr>
      <w:bookmarkStart w:id="79" w:name="_Ref24708391"/>
      <w:r>
        <w:t xml:space="preserve">Figure </w:t>
      </w:r>
      <w:fldSimple w:instr=" SEQ Figure \* ARABIC ">
        <w:r w:rsidR="00863D40">
          <w:rPr>
            <w:noProof/>
          </w:rPr>
          <w:t>45</w:t>
        </w:r>
      </w:fldSimple>
      <w:bookmarkEnd w:id="79"/>
      <w:r>
        <w:t xml:space="preserve"> Correlation test result</w:t>
      </w:r>
    </w:p>
    <w:p w14:paraId="7AF3716B" w14:textId="29AC62AB" w:rsidR="00221965" w:rsidRDefault="009E13AF" w:rsidP="00866C36">
      <w:r>
        <w:t>As the p-value is less than the significant level value which is 0.05, we reject the null hypothesis and accept the alternative hypothesis. In other words, we believe the features span and height are linear associated.</w:t>
      </w:r>
    </w:p>
    <w:p w14:paraId="5552129C" w14:textId="2A0EE62A" w:rsidR="009E13AF" w:rsidRPr="00866C36" w:rsidRDefault="009E13AF" w:rsidP="00866C36">
      <w:r>
        <w:lastRenderedPageBreak/>
        <w:t>We then check out the correlation coefficient value. According to the description of the correlation coefficient</w:t>
      </w:r>
      <w:sdt>
        <w:sdtPr>
          <w:id w:val="-751891321"/>
          <w:citation/>
        </w:sdtPr>
        <w:sdtContent>
          <w:r>
            <w:fldChar w:fldCharType="begin"/>
          </w:r>
          <w:r>
            <w:instrText xml:space="preserve"> CITATION Deb19 \l 2057 </w:instrText>
          </w:r>
          <w:r>
            <w:fldChar w:fldCharType="separate"/>
          </w:r>
          <w:r>
            <w:rPr>
              <w:noProof/>
            </w:rPr>
            <w:t xml:space="preserve"> </w:t>
          </w:r>
          <w:r w:rsidRPr="009E13AF">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31C8E18C" w:rsidR="007F5FAE" w:rsidRDefault="007F5FAE" w:rsidP="007F5FAE">
      <w:pPr>
        <w:pStyle w:val="Heading2"/>
      </w:pPr>
      <w:bookmarkStart w:id="80" w:name="_Ref24740131"/>
      <w:r>
        <w:t>Subtask 7</w:t>
      </w:r>
      <w:bookmarkEnd w:id="80"/>
    </w:p>
    <w:p w14:paraId="02818DBB" w14:textId="56999F3E" w:rsidR="001E7FBA" w:rsidRDefault="001E7FBA" w:rsidP="001E7FBA">
      <w:pPr>
        <w:pStyle w:val="Heading3"/>
      </w:pPr>
      <w:r>
        <w:t>Requirement</w:t>
      </w:r>
    </w:p>
    <w:p w14:paraId="3DFDBA53" w14:textId="7A989747" w:rsidR="001E7FBA" w:rsidRDefault="001E7FBA" w:rsidP="001E7FBA">
      <w:r>
        <w:t>Answer the question:</w:t>
      </w:r>
    </w:p>
    <w:p w14:paraId="5E7EF05A" w14:textId="6D57023C" w:rsidR="001E7FBA" w:rsidRPr="001E7FBA" w:rsidRDefault="001E7FBA" w:rsidP="001E7FBA">
      <w:r>
        <w:t>Is the nr_pix feature useful to discriminate between the 4 different classes of wineglass, golfclub, pencil, and envelope?</w:t>
      </w:r>
    </w:p>
    <w:p w14:paraId="41F94622" w14:textId="635E6ED3" w:rsidR="007210FC" w:rsidRDefault="00440305" w:rsidP="00440305">
      <w:pPr>
        <w:pStyle w:val="Heading3"/>
      </w:pPr>
      <w:bookmarkStart w:id="81" w:name="_Ref24723957"/>
      <w:r>
        <w:t>Reasoning</w:t>
      </w:r>
      <w:bookmarkEnd w:id="81"/>
    </w:p>
    <w:p w14:paraId="38CE7ED4" w14:textId="3B589D39" w:rsidR="00440305" w:rsidRDefault="00BF3264" w:rsidP="007210FC">
      <w:r>
        <w:t>Since we need to test four dependent variables, using ANOVA is a good choice since it enables hypothesis tests on multiple objects. Also, ANOVA prevents type 1 error by modifying the significant level.</w:t>
      </w:r>
    </w:p>
    <w:p w14:paraId="6969CFEB" w14:textId="69F3AAA0" w:rsidR="00BF3264" w:rsidRDefault="00BF3264" w:rsidP="00BF3264">
      <w:r>
        <w:t>In the implementation section below, we will demonstrate that the variables nr_pix of the objects wineglass,</w:t>
      </w:r>
      <w:r w:rsidR="00E3689A">
        <w:t xml:space="preserve"> g</w:t>
      </w:r>
      <w:r>
        <w:t>olf</w:t>
      </w:r>
      <w:r w:rsidR="00E3689A">
        <w:t xml:space="preserve"> </w:t>
      </w:r>
      <w:r>
        <w:t>club, pencil and envelope meet the following requirements</w:t>
      </w:r>
      <w:sdt>
        <w:sdtPr>
          <w:id w:val="214710643"/>
          <w:citation/>
        </w:sdtPr>
        <w:sdtContent>
          <w:r>
            <w:fldChar w:fldCharType="begin"/>
          </w:r>
          <w:r>
            <w:instrText xml:space="preserve"> CITATION Sta19 \l 2057 </w:instrText>
          </w:r>
          <w:r>
            <w:fldChar w:fldCharType="separate"/>
          </w:r>
          <w:r>
            <w:rPr>
              <w:noProof/>
            </w:rPr>
            <w:t xml:space="preserve"> </w:t>
          </w:r>
          <w:r w:rsidRPr="00BF3264">
            <w:rPr>
              <w:noProof/>
            </w:rPr>
            <w:t>(To, 2019)</w:t>
          </w:r>
          <w:r>
            <w:fldChar w:fldCharType="end"/>
          </w:r>
        </w:sdtContent>
      </w:sdt>
      <w:r>
        <w:t xml:space="preserve"> to perform the ANOVA test.</w:t>
      </w:r>
    </w:p>
    <w:p w14:paraId="51946E25" w14:textId="5E3CA2DA" w:rsidR="00BF3264" w:rsidRDefault="00BF3264" w:rsidP="00BF3264">
      <w:pPr>
        <w:pStyle w:val="ListParagraph"/>
        <w:numPr>
          <w:ilvl w:val="0"/>
          <w:numId w:val="1"/>
        </w:numPr>
      </w:pPr>
      <w:r>
        <w:t>The population should be nearly normal</w:t>
      </w:r>
    </w:p>
    <w:p w14:paraId="574079DC" w14:textId="4762E60D" w:rsidR="00BF3264" w:rsidRDefault="00BF3264" w:rsidP="00BF3264">
      <w:pPr>
        <w:pStyle w:val="ListParagraph"/>
        <w:numPr>
          <w:ilvl w:val="0"/>
          <w:numId w:val="1"/>
        </w:numPr>
      </w:pPr>
      <w:r>
        <w:t>The sample should be independent</w:t>
      </w:r>
    </w:p>
    <w:p w14:paraId="38205E75" w14:textId="405DDB0F" w:rsidR="00BF3264" w:rsidRDefault="00BF3264" w:rsidP="00BF3264">
      <w:pPr>
        <w:pStyle w:val="ListParagraph"/>
        <w:numPr>
          <w:ilvl w:val="0"/>
          <w:numId w:val="1"/>
        </w:numPr>
      </w:pPr>
      <w:r>
        <w:t>The population variances are equal</w:t>
      </w:r>
    </w:p>
    <w:p w14:paraId="6BA9AA3C" w14:textId="6CC9C49B" w:rsidR="00BF3264" w:rsidRDefault="00BF3264" w:rsidP="00BF3264">
      <w:pPr>
        <w:pStyle w:val="ListParagraph"/>
        <w:numPr>
          <w:ilvl w:val="0"/>
          <w:numId w:val="1"/>
        </w:numPr>
      </w:pPr>
      <w:r>
        <w:t>Different groups should have the same size</w:t>
      </w:r>
    </w:p>
    <w:p w14:paraId="49614E27" w14:textId="11A1AC19" w:rsidR="00BF3264" w:rsidRDefault="00BF3264" w:rsidP="00BF3264">
      <w:pPr>
        <w:pStyle w:val="Heading3"/>
      </w:pPr>
      <w:r>
        <w:t>Implementation</w:t>
      </w:r>
    </w:p>
    <w:p w14:paraId="0253F501" w14:textId="47F4B3B5" w:rsidR="006743FF" w:rsidRPr="006743FF" w:rsidRDefault="006743FF" w:rsidP="006743FF">
      <w:pPr>
        <w:pStyle w:val="Heading4"/>
      </w:pPr>
      <w:r>
        <w:t>Data visualisation</w:t>
      </w:r>
    </w:p>
    <w:p w14:paraId="28115D89" w14:textId="04DAB353" w:rsidR="00BF3264" w:rsidRDefault="00E3689A" w:rsidP="00BF3264">
      <w:r>
        <w:t>To visualise the data, we can draw figures showing the observations of the data in different perspectives.</w:t>
      </w:r>
    </w:p>
    <w:p w14:paraId="551E24A2" w14:textId="046EB63D" w:rsidR="00E3689A" w:rsidRDefault="00E3689A" w:rsidP="00BF3264">
      <w:r>
        <w:fldChar w:fldCharType="begin"/>
      </w:r>
      <w:r>
        <w:instrText xml:space="preserve"> REF _Ref24722733 \h </w:instrText>
      </w:r>
      <w:r>
        <w:fldChar w:fldCharType="separate"/>
      </w:r>
      <w:r>
        <w:t xml:space="preserve">Figure </w:t>
      </w:r>
      <w:r>
        <w:rPr>
          <w:noProof/>
        </w:rPr>
        <w:t>46</w:t>
      </w:r>
      <w:r>
        <w:fldChar w:fldCharType="end"/>
      </w:r>
      <w:r>
        <w:t xml:space="preserve"> shows the range of the observations. From visualisation, the means of the samples are different, and they are within-group variances are moderate.</w:t>
      </w:r>
    </w:p>
    <w:p w14:paraId="64F6FC0C" w14:textId="77777777" w:rsidR="009C1543" w:rsidRDefault="00BF3264" w:rsidP="009C1543">
      <w:pPr>
        <w:keepNext/>
        <w:jc w:val="center"/>
      </w:pPr>
      <w:r>
        <w:rPr>
          <w:noProof/>
          <w:lang w:eastAsia="en-GB"/>
        </w:rPr>
        <w:drawing>
          <wp:inline distT="0" distB="0" distL="0" distR="0" wp14:anchorId="005B3D44" wp14:editId="474A12E0">
            <wp:extent cx="3048000" cy="3048000"/>
            <wp:effectExtent l="0" t="0" r="0" b="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xplot_nr_pix_observations.jpeg"/>
                    <pic:cNvPicPr/>
                  </pic:nvPicPr>
                  <pic:blipFill>
                    <a:blip r:embed="rId6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23057A9" w14:textId="634ABD74" w:rsidR="009C1543" w:rsidRDefault="009C1543" w:rsidP="009C1543">
      <w:pPr>
        <w:pStyle w:val="Caption"/>
        <w:jc w:val="center"/>
      </w:pPr>
      <w:bookmarkStart w:id="82" w:name="_Ref24722733"/>
      <w:r>
        <w:t xml:space="preserve">Figure </w:t>
      </w:r>
      <w:fldSimple w:instr=" SEQ Figure \* ARABIC ">
        <w:r w:rsidR="00863D40">
          <w:rPr>
            <w:noProof/>
          </w:rPr>
          <w:t>46</w:t>
        </w:r>
      </w:fldSimple>
      <w:bookmarkEnd w:id="82"/>
      <w:r>
        <w:t xml:space="preserve"> Observation of nr_pix boxplot + dotplot</w:t>
      </w:r>
    </w:p>
    <w:p w14:paraId="3AED86DE" w14:textId="3E8A5536" w:rsidR="00E3689A" w:rsidRPr="00E3689A" w:rsidRDefault="00E3689A" w:rsidP="00E3689A">
      <w:r>
        <w:fldChar w:fldCharType="begin"/>
      </w:r>
      <w:r>
        <w:instrText xml:space="preserve"> REF _Ref24722826 \h </w:instrText>
      </w:r>
      <w:r>
        <w:fldChar w:fldCharType="separate"/>
      </w:r>
      <w:r>
        <w:t xml:space="preserve">Figure </w:t>
      </w:r>
      <w:r>
        <w:rPr>
          <w:noProof/>
        </w:rPr>
        <w:t>47</w:t>
      </w:r>
      <w:r>
        <w:fldChar w:fldCharType="end"/>
      </w:r>
      <w:r>
        <w:t xml:space="preserve"> illustrate the densities of the data. From the figure, except the data of pencil, other objects have their own prominent peaks in different range and they barely overlap. However, the variance of the data of pencil is large, across the range of the other objects data.</w:t>
      </w:r>
    </w:p>
    <w:p w14:paraId="6A328927" w14:textId="77777777" w:rsidR="009C1543" w:rsidRDefault="00BF3264" w:rsidP="009C1543">
      <w:pPr>
        <w:keepNext/>
        <w:jc w:val="center"/>
      </w:pPr>
      <w:r>
        <w:rPr>
          <w:noProof/>
          <w:lang w:eastAsia="en-GB"/>
        </w:rPr>
        <w:lastRenderedPageBreak/>
        <w:drawing>
          <wp:inline distT="0" distB="0" distL="0" distR="0" wp14:anchorId="7FC2E58D" wp14:editId="72ED5A11">
            <wp:extent cx="3048000" cy="3048000"/>
            <wp:effectExtent l="0" t="0" r="0" b="0"/>
            <wp:docPr id="73" name="Picture 7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sity_nr_pix_observations.jpeg"/>
                    <pic:cNvPicPr/>
                  </pic:nvPicPr>
                  <pic:blipFill>
                    <a:blip r:embed="rId6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FC48372" w14:textId="5F672331" w:rsidR="009C1543" w:rsidRDefault="009C1543" w:rsidP="009C1543">
      <w:pPr>
        <w:pStyle w:val="Caption"/>
        <w:jc w:val="center"/>
      </w:pPr>
      <w:bookmarkStart w:id="83" w:name="_Ref24722826"/>
      <w:r>
        <w:t xml:space="preserve">Figure </w:t>
      </w:r>
      <w:fldSimple w:instr=" SEQ Figure \* ARABIC ">
        <w:r w:rsidR="00863D40">
          <w:rPr>
            <w:noProof/>
          </w:rPr>
          <w:t>47</w:t>
        </w:r>
      </w:fldSimple>
      <w:bookmarkEnd w:id="83"/>
      <w:r>
        <w:t xml:space="preserve"> Observation of nr_pix density</w:t>
      </w:r>
    </w:p>
    <w:p w14:paraId="75DFBD05" w14:textId="22F1E5B9" w:rsidR="009C0C91" w:rsidRPr="009C0C91" w:rsidRDefault="009C0C91" w:rsidP="009C0C91">
      <w:r>
        <w:fldChar w:fldCharType="begin"/>
      </w:r>
      <w:r>
        <w:instrText xml:space="preserve"> REF _Ref24722992 \h </w:instrText>
      </w:r>
      <w:r>
        <w:fldChar w:fldCharType="separate"/>
      </w:r>
      <w:r>
        <w:t xml:space="preserve">Figure </w:t>
      </w:r>
      <w:r>
        <w:rPr>
          <w:noProof/>
        </w:rPr>
        <w:t>48</w:t>
      </w:r>
      <w:r>
        <w:fldChar w:fldCharType="end"/>
      </w:r>
      <w:r>
        <w:t xml:space="preserve"> </w:t>
      </w:r>
      <w:r w:rsidR="00CF64C8">
        <w:t>gives details of the observation. We can see there is a outlier in the data of envelope. The variance of the pencil data is large.</w:t>
      </w:r>
    </w:p>
    <w:p w14:paraId="5402EA01" w14:textId="77777777" w:rsidR="009C1543" w:rsidRDefault="00BF3264" w:rsidP="009C1543">
      <w:pPr>
        <w:keepNext/>
        <w:jc w:val="center"/>
      </w:pPr>
      <w:r>
        <w:rPr>
          <w:noProof/>
          <w:lang w:eastAsia="en-GB"/>
        </w:rPr>
        <w:drawing>
          <wp:inline distT="0" distB="0" distL="0" distR="0" wp14:anchorId="16A52428" wp14:editId="5868CE3F">
            <wp:extent cx="3048000" cy="3048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tplot_nr_pix_observations.jpeg"/>
                    <pic:cNvPicPr/>
                  </pic:nvPicPr>
                  <pic:blipFill>
                    <a:blip r:embed="rId7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ED80AD3" w14:textId="7F3805A8" w:rsidR="009C1543" w:rsidRDefault="009C1543" w:rsidP="009C1543">
      <w:pPr>
        <w:pStyle w:val="Caption"/>
        <w:jc w:val="center"/>
      </w:pPr>
      <w:bookmarkStart w:id="84" w:name="_Ref24722992"/>
      <w:r>
        <w:t xml:space="preserve">Figure </w:t>
      </w:r>
      <w:fldSimple w:instr=" SEQ Figure \* ARABIC ">
        <w:r w:rsidR="00863D40">
          <w:rPr>
            <w:noProof/>
          </w:rPr>
          <w:t>48</w:t>
        </w:r>
      </w:fldSimple>
      <w:bookmarkEnd w:id="84"/>
      <w:r w:rsidRPr="002A66D5">
        <w:t xml:space="preserve"> Observation of nr_pix dotplot</w:t>
      </w:r>
    </w:p>
    <w:p w14:paraId="3E3C354F" w14:textId="28CF811B" w:rsidR="00CF64C8" w:rsidRPr="00CF64C8" w:rsidRDefault="00CF64C8" w:rsidP="00CF64C8">
      <w:r>
        <w:fldChar w:fldCharType="begin"/>
      </w:r>
      <w:r>
        <w:instrText xml:space="preserve"> REF _Ref24723541 \h </w:instrText>
      </w:r>
      <w:r>
        <w:fldChar w:fldCharType="separate"/>
      </w:r>
      <w:r>
        <w:t xml:space="preserve">Figure </w:t>
      </w:r>
      <w:r>
        <w:rPr>
          <w:noProof/>
        </w:rPr>
        <w:t>49</w:t>
      </w:r>
      <w:r>
        <w:fldChar w:fldCharType="end"/>
      </w:r>
      <w:r>
        <w:t xml:space="preserve"> is a histogram of the data. We observe that the data of envelope, golfclub and wineglass have their prominent peaks and do not overlap too much.   </w:t>
      </w:r>
    </w:p>
    <w:p w14:paraId="28BCDACA" w14:textId="77777777" w:rsidR="009C1543" w:rsidRDefault="00BF3264" w:rsidP="009C1543">
      <w:pPr>
        <w:keepNext/>
        <w:jc w:val="center"/>
      </w:pPr>
      <w:r>
        <w:rPr>
          <w:noProof/>
          <w:lang w:eastAsia="en-GB"/>
        </w:rPr>
        <w:lastRenderedPageBreak/>
        <w:drawing>
          <wp:inline distT="0" distB="0" distL="0" distR="0" wp14:anchorId="47BD3E2C" wp14:editId="4206FE6B">
            <wp:extent cx="3048000" cy="3048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gram_nr_pix_observations.jpeg"/>
                    <pic:cNvPicPr/>
                  </pic:nvPicPr>
                  <pic:blipFill>
                    <a:blip r:embed="rId7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147F0E" w14:textId="6790AEE9" w:rsidR="00BF3264" w:rsidRPr="00075000" w:rsidRDefault="009C1543" w:rsidP="009C1543">
      <w:pPr>
        <w:pStyle w:val="Caption"/>
        <w:jc w:val="center"/>
      </w:pPr>
      <w:bookmarkStart w:id="85" w:name="_Ref24723541"/>
      <w:r>
        <w:t xml:space="preserve">Figure </w:t>
      </w:r>
      <w:fldSimple w:instr=" SEQ Figure \* ARABIC ">
        <w:r w:rsidR="00863D40">
          <w:rPr>
            <w:noProof/>
          </w:rPr>
          <w:t>49</w:t>
        </w:r>
      </w:fldSimple>
      <w:bookmarkEnd w:id="85"/>
      <w:r w:rsidRPr="00E871E1">
        <w:t xml:space="preserve"> Observation of nr_pix </w:t>
      </w:r>
      <w:r>
        <w:t>histogram</w:t>
      </w:r>
    </w:p>
    <w:p w14:paraId="10FC3779" w14:textId="7A66FC35" w:rsidR="00BF3264" w:rsidRDefault="00AD4139" w:rsidP="00BF3264">
      <w:r>
        <w:t xml:space="preserve">According to the data above, we can see some obvious difference between objects, we think there is at least one mean from one group is different, but we now need to perform ANOVA test to </w:t>
      </w:r>
      <w:r w:rsidR="00CC0FD8">
        <w:t>prove it.</w:t>
      </w:r>
    </w:p>
    <w:p w14:paraId="5BE687A5" w14:textId="3D9125A1" w:rsidR="006743FF" w:rsidRDefault="006743FF" w:rsidP="006743FF">
      <w:pPr>
        <w:pStyle w:val="Heading4"/>
      </w:pPr>
      <w:r>
        <w:t>ANOVA test</w:t>
      </w:r>
    </w:p>
    <w:p w14:paraId="18755829" w14:textId="6AE8D425" w:rsidR="00CC0FD8" w:rsidRDefault="00CC0FD8" w:rsidP="00BF3264">
      <w:r>
        <w:t xml:space="preserve">First, as the section </w:t>
      </w:r>
      <w:r>
        <w:fldChar w:fldCharType="begin"/>
      </w:r>
      <w:r>
        <w:instrText xml:space="preserve"> REF _Ref24723957 \h </w:instrText>
      </w:r>
      <w:r>
        <w:fldChar w:fldCharType="separate"/>
      </w:r>
      <w:r>
        <w:t>Reasoning</w:t>
      </w:r>
      <w:r>
        <w:fldChar w:fldCharType="end"/>
      </w:r>
      <w:r>
        <w:t xml:space="preserve"> says, the data meet the requirements for perform the ANOVA test.</w:t>
      </w:r>
    </w:p>
    <w:p w14:paraId="7C5705B9" w14:textId="01A60CDD" w:rsidR="00CC0FD8" w:rsidRDefault="00CC0FD8" w:rsidP="00BF3264">
      <w:r>
        <w:t>Secondly, we have two hypothesis.</w:t>
      </w:r>
    </w:p>
    <w:p w14:paraId="2CDEF5F7" w14:textId="522A4028" w:rsidR="00CC0FD8" w:rsidRDefault="00CC0FD8" w:rsidP="00CC0FD8">
      <w:pPr>
        <w:pStyle w:val="ListParagraph"/>
        <w:numPr>
          <w:ilvl w:val="0"/>
          <w:numId w:val="1"/>
        </w:numPr>
      </w:pPr>
      <w:r>
        <w:t>Null hypothesis. The actual means of the population are the same across these four objects.</w:t>
      </w:r>
    </w:p>
    <w:p w14:paraId="39EC29C1" w14:textId="1230EFBC" w:rsidR="00CC0FD8" w:rsidRDefault="00CC0FD8" w:rsidP="00CC0FD8">
      <w:pPr>
        <w:pStyle w:val="ListParagraph"/>
        <w:numPr>
          <w:ilvl w:val="0"/>
          <w:numId w:val="1"/>
        </w:numPr>
      </w:pPr>
      <w:r>
        <w:t>Alternative hypothesis. At least one mean</w:t>
      </w:r>
      <w:r w:rsidR="001E7FBA">
        <w:t xml:space="preserve"> </w:t>
      </w:r>
      <w:r>
        <w:t xml:space="preserve"> from one group is different than other groups</w:t>
      </w:r>
    </w:p>
    <w:p w14:paraId="1F04F191" w14:textId="7E33E8E7" w:rsidR="00480AA5" w:rsidRDefault="00480AA5" w:rsidP="00480AA5">
      <w:r>
        <w:t>The variable F is</w:t>
      </w:r>
    </w:p>
    <w:p w14:paraId="287AD065" w14:textId="3E677542" w:rsidR="00480AA5" w:rsidRDefault="00480AA5" w:rsidP="00480AA5">
      <w:pPr>
        <w:jc w:val="center"/>
      </w:pPr>
      <w:r>
        <w:rPr>
          <w:noProof/>
          <w:lang w:eastAsia="en-GB"/>
        </w:rPr>
        <w:drawing>
          <wp:inline distT="0" distB="0" distL="0" distR="0" wp14:anchorId="3698F44C" wp14:editId="2AA1B1C6">
            <wp:extent cx="2684158" cy="584200"/>
            <wp:effectExtent l="0" t="0" r="1905" b="6350"/>
            <wp:docPr id="76" name="Picture 4" descr="https://lh6.googleusercontent.com/HhG88fAGv5f-XOajpxtzub5y0yYpf1_OxGMkYKJwoP3qTEK-aA9Zx3GABGRdXaNudBJkcQ2Pm40vF-msrjXTV66hjz0gG17Jil6zgbgk1LMixH_Fy0fJAuzuiuZ2EcBqczHqFUN_M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https://lh6.googleusercontent.com/HhG88fAGv5f-XOajpxtzub5y0yYpf1_OxGMkYKJwoP3qTEK-aA9Zx3GABGRdXaNudBJkcQ2Pm40vF-msrjXTV66hjz0gG17Jil6zgbgk1LMixH_Fy0fJAuzuiuZ2EcBqczHqFUN_Me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10223" cy="589873"/>
                    </a:xfrm>
                    <a:prstGeom prst="rect">
                      <a:avLst/>
                    </a:prstGeom>
                    <a:noFill/>
                    <a:extLst/>
                  </pic:spPr>
                </pic:pic>
              </a:graphicData>
            </a:graphic>
          </wp:inline>
        </w:drawing>
      </w:r>
      <w:sdt>
        <w:sdtPr>
          <w:id w:val="1969392170"/>
          <w:citation/>
        </w:sdtPr>
        <w:sdtContent>
          <w:r w:rsidR="006743FF">
            <w:fldChar w:fldCharType="begin"/>
          </w:r>
          <w:r w:rsidR="006743FF">
            <w:instrText xml:space="preserve"> CITATION Bar19 \l 2057 </w:instrText>
          </w:r>
          <w:r w:rsidR="006743FF">
            <w:fldChar w:fldCharType="separate"/>
          </w:r>
          <w:r w:rsidR="006743FF">
            <w:rPr>
              <w:noProof/>
            </w:rPr>
            <w:t xml:space="preserve"> </w:t>
          </w:r>
          <w:r w:rsidR="006743FF" w:rsidRPr="006743FF">
            <w:rPr>
              <w:noProof/>
            </w:rPr>
            <w:t>(Devereux, 2019)</w:t>
          </w:r>
          <w:r w:rsidR="006743FF">
            <w:fldChar w:fldCharType="end"/>
          </w:r>
        </w:sdtContent>
      </w:sdt>
    </w:p>
    <w:p w14:paraId="220A3035" w14:textId="34EA5FF5" w:rsidR="006743FF" w:rsidRDefault="006743FF" w:rsidP="006743FF">
      <w:r>
        <w:t xml:space="preserve">To calculate the F value, we feed the data into the R script function </w:t>
      </w:r>
      <w:r w:rsidRPr="006743FF">
        <w:t>aov</w:t>
      </w:r>
      <w:r>
        <w:t xml:space="preserve">(), and apply the summary() function to it. We get the output as </w:t>
      </w:r>
      <w:r>
        <w:fldChar w:fldCharType="begin"/>
      </w:r>
      <w:r>
        <w:instrText xml:space="preserve"> REF _Ref24724444 \h </w:instrText>
      </w:r>
      <w:r>
        <w:fldChar w:fldCharType="separate"/>
      </w:r>
      <w:r>
        <w:t xml:space="preserve">Figure </w:t>
      </w:r>
      <w:r>
        <w:rPr>
          <w:noProof/>
        </w:rPr>
        <w:t>50</w:t>
      </w:r>
      <w:r>
        <w:fldChar w:fldCharType="end"/>
      </w:r>
      <w:r>
        <w:t xml:space="preserve"> which is a table of values. We will </w:t>
      </w:r>
      <w:r w:rsidR="00716309">
        <w:t>give explanation</w:t>
      </w:r>
      <w:sdt>
        <w:sdtPr>
          <w:id w:val="-1972891863"/>
          <w:citation/>
        </w:sdtPr>
        <w:sdtContent>
          <w:r w:rsidR="00716309">
            <w:fldChar w:fldCharType="begin"/>
          </w:r>
          <w:r w:rsidR="00716309">
            <w:instrText xml:space="preserve"> CITATION Bar19 \l 2057 </w:instrText>
          </w:r>
          <w:r w:rsidR="00716309">
            <w:fldChar w:fldCharType="separate"/>
          </w:r>
          <w:r w:rsidR="00716309">
            <w:rPr>
              <w:noProof/>
            </w:rPr>
            <w:t xml:space="preserve"> </w:t>
          </w:r>
          <w:r w:rsidR="00716309" w:rsidRPr="00716309">
            <w:rPr>
              <w:noProof/>
            </w:rPr>
            <w:t>(Devereux, 2019)</w:t>
          </w:r>
          <w:r w:rsidR="00716309">
            <w:fldChar w:fldCharType="end"/>
          </w:r>
        </w:sdtContent>
      </w:sdt>
      <w:r w:rsidR="00716309">
        <w:t xml:space="preserve"> for</w:t>
      </w:r>
      <w:r>
        <w:t xml:space="preserve"> each value </w:t>
      </w:r>
      <w:r w:rsidR="00716309">
        <w:t>in the table</w:t>
      </w:r>
      <w:r>
        <w:t>.</w:t>
      </w:r>
    </w:p>
    <w:p w14:paraId="674F75DD" w14:textId="77777777" w:rsidR="006743FF" w:rsidRDefault="006743FF" w:rsidP="006743FF">
      <w:pPr>
        <w:keepNext/>
        <w:jc w:val="center"/>
      </w:pPr>
      <w:r>
        <w:rPr>
          <w:noProof/>
          <w:lang w:eastAsia="en-GB"/>
        </w:rPr>
        <w:drawing>
          <wp:inline distT="0" distB="0" distL="0" distR="0" wp14:anchorId="675E70C1" wp14:editId="2D188038">
            <wp:extent cx="5727700" cy="20129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5 at 15.32.44.png"/>
                    <pic:cNvPicPr/>
                  </pic:nvPicPr>
                  <pic:blipFill>
                    <a:blip r:embed="rId73">
                      <a:extLst>
                        <a:ext uri="{28A0092B-C50C-407E-A947-70E740481C1C}">
                          <a14:useLocalDpi xmlns:a14="http://schemas.microsoft.com/office/drawing/2010/main" val="0"/>
                        </a:ext>
                      </a:extLst>
                    </a:blip>
                    <a:stretch>
                      <a:fillRect/>
                    </a:stretch>
                  </pic:blipFill>
                  <pic:spPr>
                    <a:xfrm>
                      <a:off x="0" y="0"/>
                      <a:ext cx="5727700" cy="2012950"/>
                    </a:xfrm>
                    <a:prstGeom prst="rect">
                      <a:avLst/>
                    </a:prstGeom>
                  </pic:spPr>
                </pic:pic>
              </a:graphicData>
            </a:graphic>
          </wp:inline>
        </w:drawing>
      </w:r>
    </w:p>
    <w:p w14:paraId="6E69918C" w14:textId="7812178F" w:rsidR="006743FF" w:rsidRDefault="006743FF" w:rsidP="006743FF">
      <w:pPr>
        <w:pStyle w:val="Caption"/>
        <w:jc w:val="center"/>
      </w:pPr>
      <w:bookmarkStart w:id="86" w:name="_Ref24724444"/>
      <w:r>
        <w:t xml:space="preserve">Figure </w:t>
      </w:r>
      <w:fldSimple w:instr=" SEQ Figure \* ARABIC ">
        <w:r w:rsidR="00863D40">
          <w:rPr>
            <w:noProof/>
          </w:rPr>
          <w:t>50</w:t>
        </w:r>
      </w:fldSimple>
      <w:bookmarkEnd w:id="86"/>
      <w:r>
        <w:t xml:space="preserve"> Output of the ANOVA test</w:t>
      </w:r>
    </w:p>
    <w:p w14:paraId="732EE26C" w14:textId="4FFAE5D1" w:rsidR="006743FF" w:rsidRDefault="006743FF" w:rsidP="006743FF"/>
    <w:p w14:paraId="592003F4" w14:textId="77777777" w:rsidR="006743FF" w:rsidRDefault="006743FF" w:rsidP="00CC0FD8"/>
    <w:p w14:paraId="67263978" w14:textId="0D6202EB" w:rsidR="00403E74" w:rsidRDefault="00716309" w:rsidP="00716309">
      <w:pPr>
        <w:pStyle w:val="Heading5"/>
      </w:pPr>
      <w:r>
        <w:t>Degree of freedom</w:t>
      </w:r>
    </w:p>
    <w:p w14:paraId="3CFF92AA" w14:textId="77777777" w:rsidR="00063441" w:rsidRDefault="00716309" w:rsidP="00716309">
      <w:r>
        <w:t xml:space="preserve">The first column Df </w:t>
      </w:r>
      <w:r w:rsidR="00063441">
        <w:t>is short for Degree of freedom.</w:t>
      </w:r>
    </w:p>
    <w:p w14:paraId="0416B4F6" w14:textId="23BFD47C" w:rsidR="00716309" w:rsidRDefault="00716309" w:rsidP="00716309">
      <w:pPr>
        <w:rPr>
          <w:lang w:val="en-US"/>
        </w:rPr>
      </w:pPr>
      <w:r>
        <w:t xml:space="preserve">The </w:t>
      </w:r>
      <w:r w:rsidR="008E4028">
        <w:t>first value</w:t>
      </w:r>
      <w:r>
        <w:t xml:space="preserve"> </w:t>
      </w:r>
      <w:r w:rsidR="008E4028">
        <w:t xml:space="preserve">3 </w:t>
      </w:r>
      <w:r>
        <w:t xml:space="preserve">is </w:t>
      </w:r>
      <m:oMath>
        <m:sSub>
          <m:sSubPr>
            <m:ctrlPr>
              <w:rPr>
                <w:rFonts w:ascii="Cambria Math" w:hAnsi="Cambria Math"/>
                <w:i/>
              </w:rPr>
            </m:ctrlPr>
          </m:sSubPr>
          <m:e>
            <m:r>
              <w:rPr>
                <w:rFonts w:ascii="Cambria Math" w:hAnsi="Cambria Math"/>
              </w:rPr>
              <m:t>df</m:t>
            </m:r>
          </m:e>
          <m:sub>
            <m:r>
              <w:rPr>
                <w:rFonts w:ascii="Cambria Math" w:hAnsi="Cambria Math"/>
              </w:rPr>
              <m:t>G</m:t>
            </m:r>
          </m:sub>
        </m:sSub>
        <m:r>
          <m:rPr>
            <m:sty m:val="p"/>
          </m:rPr>
          <w:rPr>
            <w:rFonts w:ascii="Cambria Math" w:hAnsi="Cambria Math"/>
            <w:lang w:val="en-US"/>
          </w:rPr>
          <m:t xml:space="preserve">= </m:t>
        </m:r>
        <m:r>
          <w:rPr>
            <w:rFonts w:ascii="Cambria Math" w:hAnsi="Cambria Math"/>
            <w:lang w:val="en-US"/>
          </w:rPr>
          <m:t>k</m:t>
        </m:r>
        <m:r>
          <m:rPr>
            <m:sty m:val="p"/>
          </m:rPr>
          <w:rPr>
            <w:rFonts w:ascii="Cambria Math" w:hAnsi="Cambria Math"/>
            <w:lang w:val="en-US"/>
          </w:rPr>
          <m:t xml:space="preserve"> – 1</m:t>
        </m:r>
      </m:oMath>
      <w:r>
        <w:rPr>
          <w:lang w:val="en-US"/>
        </w:rPr>
        <w:t>, where k is the number of groups (i.e. objects)</w:t>
      </w:r>
      <w:r w:rsidR="00063441">
        <w:rPr>
          <w:lang w:val="en-US"/>
        </w:rPr>
        <w:t xml:space="preserve">. There are 4 groups in our data, so the value is </w:t>
      </w:r>
      <m:oMath>
        <m:r>
          <w:rPr>
            <w:rFonts w:ascii="Cambria Math" w:hAnsi="Cambria Math"/>
            <w:lang w:val="en-US"/>
          </w:rPr>
          <m:t>4-1</m:t>
        </m:r>
      </m:oMath>
      <w:r w:rsidR="00063441">
        <w:rPr>
          <w:lang w:val="en-US"/>
        </w:rPr>
        <w:t>.</w:t>
      </w:r>
    </w:p>
    <w:p w14:paraId="6C0E77FB" w14:textId="172E7252" w:rsidR="00063441" w:rsidRDefault="00063441" w:rsidP="00063441">
      <w:pPr>
        <w:rPr>
          <w:i/>
          <w:iCs/>
          <w:lang w:val="en-US"/>
        </w:rPr>
      </w:pPr>
      <w:r>
        <w:rPr>
          <w:lang w:val="en-US"/>
        </w:rPr>
        <w:t xml:space="preserve">The second value 76 is the Df for error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vertAlign w:val="subscript"/>
          <w:lang w:val="en-US"/>
        </w:rPr>
        <w:t xml:space="preserve"> </w:t>
      </w:r>
      <w:r>
        <w:rPr>
          <w:i/>
          <w:iCs/>
          <w:lang w:val="en-US"/>
        </w:rPr>
        <w:t xml:space="preserve">where </w:t>
      </w:r>
      <w:r w:rsidRPr="00063441">
        <w:rPr>
          <w:i/>
          <w:iCs/>
          <w:lang w:val="en-US"/>
        </w:rPr>
        <w:t>df</w:t>
      </w:r>
      <w:r w:rsidRPr="00063441">
        <w:rPr>
          <w:i/>
          <w:iCs/>
          <w:vertAlign w:val="subscript"/>
          <w:lang w:val="en-US"/>
        </w:rPr>
        <w:t>T</w:t>
      </w:r>
      <w:r w:rsidRPr="00063441">
        <w:rPr>
          <w:i/>
          <w:iCs/>
          <w:lang w:val="en-US"/>
        </w:rPr>
        <w:t xml:space="preserve"> = n </w:t>
      </w:r>
      <w:r>
        <w:rPr>
          <w:i/>
          <w:iCs/>
          <w:lang w:val="en-US"/>
        </w:rPr>
        <w:t>–</w:t>
      </w:r>
      <w:r w:rsidRPr="00063441">
        <w:rPr>
          <w:i/>
          <w:iCs/>
          <w:lang w:val="en-US"/>
        </w:rPr>
        <w:t xml:space="preserve"> 1</w:t>
      </w:r>
      <w:r>
        <w:rPr>
          <w:i/>
          <w:iCs/>
          <w:lang w:val="en-US"/>
        </w:rPr>
        <w:t xml:space="preserve"> where n is the total sample size. </w:t>
      </w:r>
      <w:r>
        <w:rPr>
          <w:iCs/>
          <w:lang w:val="en-US"/>
        </w:rPr>
        <w:t xml:space="preserve">There are 80 non-living instances, so </w:t>
      </w:r>
      <w:r w:rsidRPr="00063441">
        <w:rPr>
          <w:i/>
          <w:iCs/>
          <w:lang w:val="en-US"/>
        </w:rPr>
        <w:t>df</w:t>
      </w:r>
      <w:r w:rsidRPr="00063441">
        <w:rPr>
          <w:i/>
          <w:iCs/>
          <w:vertAlign w:val="subscript"/>
          <w:lang w:val="en-US"/>
        </w:rPr>
        <w:t>T</w:t>
      </w:r>
      <w:r>
        <w:rPr>
          <w:i/>
          <w:iCs/>
          <w:lang w:val="en-US"/>
        </w:rPr>
        <w:t xml:space="preserve"> = 80-1=79. </w:t>
      </w:r>
      <w:r>
        <w:rPr>
          <w:iCs/>
          <w:lang w:val="en-US"/>
        </w:rPr>
        <w:t xml:space="preserve">Then, </w:t>
      </w:r>
      <w:r w:rsidRPr="00063441">
        <w:rPr>
          <w:i/>
          <w:iCs/>
          <w:lang w:val="en-US"/>
        </w:rPr>
        <w:t>df</w:t>
      </w:r>
      <w:r w:rsidRPr="00063441">
        <w:rPr>
          <w:i/>
          <w:iCs/>
          <w:vertAlign w:val="subscript"/>
          <w:lang w:val="en-US"/>
        </w:rPr>
        <w:t>E</w:t>
      </w:r>
      <w:r w:rsidRPr="00063441">
        <w:rPr>
          <w:lang w:val="en-US"/>
        </w:rPr>
        <w:t xml:space="preserve"> = </w:t>
      </w:r>
      <w:r w:rsidRPr="00063441">
        <w:rPr>
          <w:i/>
          <w:iCs/>
          <w:lang w:val="en-US"/>
        </w:rPr>
        <w:t>df</w:t>
      </w:r>
      <w:r w:rsidRPr="00063441">
        <w:rPr>
          <w:i/>
          <w:iCs/>
          <w:vertAlign w:val="subscript"/>
          <w:lang w:val="en-US"/>
        </w:rPr>
        <w:t>T</w:t>
      </w:r>
      <w:r w:rsidRPr="00063441">
        <w:rPr>
          <w:lang w:val="en-US"/>
        </w:rPr>
        <w:t xml:space="preserve"> - </w:t>
      </w:r>
      <w:r w:rsidRPr="00063441">
        <w:rPr>
          <w:i/>
          <w:iCs/>
          <w:lang w:val="en-US"/>
        </w:rPr>
        <w:t>df</w:t>
      </w:r>
      <w:r w:rsidRPr="00063441">
        <w:rPr>
          <w:i/>
          <w:iCs/>
          <w:vertAlign w:val="subscript"/>
          <w:lang w:val="en-US"/>
        </w:rPr>
        <w:t>G</w:t>
      </w:r>
      <w:r>
        <w:rPr>
          <w:i/>
          <w:iCs/>
          <w:lang w:val="en-US"/>
        </w:rPr>
        <w:t xml:space="preserve"> = 79 – 3 = 76</w:t>
      </w:r>
    </w:p>
    <w:p w14:paraId="6BE473ED" w14:textId="6DA8D519" w:rsidR="00063441" w:rsidRPr="00063441" w:rsidRDefault="00063441" w:rsidP="00063441">
      <w:pPr>
        <w:pStyle w:val="Heading5"/>
        <w:rPr>
          <w:rFonts w:asciiTheme="minorHAnsi" w:eastAsiaTheme="minorHAnsi" w:hAnsiTheme="minorHAnsi" w:cstheme="minorBidi"/>
          <w:lang w:val="en-US"/>
        </w:rPr>
      </w:pPr>
      <w:r>
        <w:rPr>
          <w:lang w:val="en-US"/>
        </w:rPr>
        <w:t>Sum of Squares</w:t>
      </w:r>
    </w:p>
    <w:p w14:paraId="27BB1BAE" w14:textId="1EDC00E4" w:rsidR="008E4028" w:rsidRDefault="00063441" w:rsidP="00716309">
      <w:r>
        <w:t xml:space="preserve">The second column Sum Sq is short for Sum of Squares </w:t>
      </w:r>
    </w:p>
    <w:p w14:paraId="3C399D60" w14:textId="2E2405C8" w:rsidR="00063441" w:rsidRDefault="00063441" w:rsidP="00716309">
      <w:r>
        <w:t xml:space="preserve">The first value </w:t>
      </w:r>
      <w:r w:rsidR="008E4028">
        <w:t xml:space="preserve">is SSG = </w:t>
      </w:r>
      <w:r>
        <w:t xml:space="preserve">78447 </w:t>
      </w:r>
    </w:p>
    <w:p w14:paraId="7B6F35B0" w14:textId="55F17631" w:rsidR="00063441" w:rsidRDefault="00063441" w:rsidP="00063441">
      <w:pPr>
        <w:jc w:val="center"/>
      </w:pPr>
      <w:r>
        <w:rPr>
          <w:noProof/>
          <w:lang w:eastAsia="en-GB"/>
        </w:rPr>
        <w:drawing>
          <wp:inline distT="0" distB="0" distL="0" distR="0" wp14:anchorId="4A7E3EF0" wp14:editId="58AE06AE">
            <wp:extent cx="1268940" cy="558800"/>
            <wp:effectExtent l="0" t="0" r="762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284117" cy="565483"/>
                    </a:xfrm>
                    <a:prstGeom prst="rect">
                      <a:avLst/>
                    </a:prstGeom>
                  </pic:spPr>
                </pic:pic>
              </a:graphicData>
            </a:graphic>
          </wp:inline>
        </w:drawing>
      </w:r>
      <w:sdt>
        <w:sdtPr>
          <w:id w:val="1896316382"/>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72E7BF91" w14:textId="44DB4981" w:rsidR="00063441" w:rsidRDefault="00063441" w:rsidP="00063441">
      <w:r w:rsidRPr="00063441">
        <w:rPr>
          <w:i/>
          <w:lang w:val="en-US"/>
        </w:rPr>
        <w:t xml:space="preserve">“Where </w:t>
      </w:r>
      <m:oMath>
        <m:sSub>
          <m:sSubPr>
            <m:ctrlPr>
              <w:rPr>
                <w:rFonts w:ascii="Cambria Math" w:hAnsi="Cambria Math"/>
                <w:b/>
                <w:bCs/>
                <w:i/>
                <w:iCs/>
                <w:lang w:val="en-US"/>
              </w:rPr>
            </m:ctrlPr>
          </m:sSubPr>
          <m:e>
            <m:r>
              <m:rPr>
                <m:sty m:val="bi"/>
              </m:rPr>
              <w:rPr>
                <w:rFonts w:ascii="Cambria Math" w:hAnsi="Cambria Math"/>
              </w:rPr>
              <m:t>n</m:t>
            </m:r>
          </m:e>
          <m:sub>
            <m:r>
              <m:rPr>
                <m:sty m:val="bi"/>
              </m:rPr>
              <w:rPr>
                <w:rFonts w:ascii="Cambria Math" w:hAnsi="Cambria Math"/>
              </w:rPr>
              <m:t>i</m:t>
            </m:r>
          </m:sub>
        </m:sSub>
      </m:oMath>
      <w:r w:rsidRPr="00063441">
        <w:rPr>
          <w:i/>
          <w:lang w:val="en-US"/>
        </w:rPr>
        <w:t xml:space="preserve"> is the size of each group, </w:t>
      </w:r>
      <m:oMath>
        <m:sSub>
          <m:sSubPr>
            <m:ctrlPr>
              <w:rPr>
                <w:rFonts w:ascii="Cambria Math" w:hAnsi="Cambria Math"/>
                <w:b/>
                <w:bCs/>
                <w:i/>
                <w:iCs/>
                <w:lang w:val="en-US"/>
              </w:rPr>
            </m:ctrlPr>
          </m:sSubPr>
          <m:e>
            <m:acc>
              <m:accPr>
                <m:chr m:val="̅"/>
                <m:ctrlPr>
                  <w:rPr>
                    <w:rFonts w:ascii="Cambria Math" w:hAnsi="Cambria Math"/>
                    <w:b/>
                    <w:bCs/>
                    <w:i/>
                    <w:iCs/>
                    <w:lang w:val="en-US"/>
                  </w:rPr>
                </m:ctrlPr>
              </m:accPr>
              <m:e>
                <m:r>
                  <m:rPr>
                    <m:sty m:val="bi"/>
                  </m:rPr>
                  <w:rPr>
                    <w:rFonts w:ascii="Cambria Math" w:hAnsi="Cambria Math"/>
                  </w:rPr>
                  <m:t>x</m:t>
                </m:r>
              </m:e>
            </m:acc>
          </m:e>
          <m:sub>
            <m:r>
              <m:rPr>
                <m:sty m:val="bi"/>
              </m:rPr>
              <w:rPr>
                <w:rFonts w:ascii="Cambria Math" w:hAnsi="Cambria Math"/>
              </w:rPr>
              <m:t>i</m:t>
            </m:r>
          </m:sub>
        </m:sSub>
      </m:oMath>
      <w:r w:rsidRPr="00063441">
        <w:rPr>
          <w:i/>
          <w:lang w:val="en-US"/>
        </w:rPr>
        <w:t xml:space="preserve"> is the average for each group, and </w:t>
      </w:r>
      <w:r w:rsidR="008E4028" w:rsidRPr="008E4028">
        <w:rPr>
          <w:rFonts w:ascii="Cambria Math" w:hAnsi="Cambria Math" w:cs="Cambria Math"/>
          <w:lang w:val="en-US"/>
        </w:rPr>
        <w:t>𝒙</w:t>
      </w:r>
      <w:r w:rsidR="008E4028" w:rsidRPr="008E4028">
        <w:rPr>
          <w:lang w:val="en-US"/>
        </w:rPr>
        <w:t xml:space="preserve"> ̅is </w:t>
      </w:r>
      <w:r w:rsidRPr="00063441">
        <w:rPr>
          <w:i/>
          <w:lang w:val="en-US"/>
        </w:rPr>
        <w:t>the overall mean”</w:t>
      </w:r>
      <w:r w:rsidRPr="00063441">
        <w:t xml:space="preserve"> </w:t>
      </w:r>
      <w:sdt>
        <w:sdtPr>
          <w:id w:val="-227918680"/>
          <w:citation/>
        </w:sdtPr>
        <w:sdtContent>
          <w:r>
            <w:fldChar w:fldCharType="begin"/>
          </w:r>
          <w:r>
            <w:instrText xml:space="preserve"> CITATION Bar19 \l 2057 </w:instrText>
          </w:r>
          <w:r>
            <w:fldChar w:fldCharType="separate"/>
          </w:r>
          <w:r>
            <w:rPr>
              <w:noProof/>
            </w:rPr>
            <w:t xml:space="preserve"> </w:t>
          </w:r>
          <w:r w:rsidRPr="00063441">
            <w:rPr>
              <w:noProof/>
            </w:rPr>
            <w:t>(Devereux, 2019)</w:t>
          </w:r>
          <w:r>
            <w:fldChar w:fldCharType="end"/>
          </w:r>
        </w:sdtContent>
      </w:sdt>
    </w:p>
    <w:p w14:paraId="3DFDFA93" w14:textId="25D6A3B2" w:rsidR="00063441" w:rsidRDefault="00063441" w:rsidP="00063441">
      <w:pPr>
        <w:rPr>
          <w:lang w:val="en-US"/>
        </w:rPr>
      </w:pPr>
      <w:r>
        <w:t>The second value</w:t>
      </w:r>
      <w:r w:rsidR="008E4028">
        <w:t xml:space="preserve"> is SSE =</w:t>
      </w:r>
      <w:r>
        <w:t xml:space="preserve"> 29205.</w:t>
      </w:r>
    </w:p>
    <w:p w14:paraId="7BE60D79" w14:textId="22F02BC6" w:rsidR="00063441" w:rsidRDefault="00063441" w:rsidP="00063441">
      <w:pPr>
        <w:jc w:val="center"/>
        <w:rPr>
          <w:lang w:val="en-US"/>
        </w:rPr>
      </w:pPr>
      <w:r w:rsidRPr="00063441">
        <w:rPr>
          <w:noProof/>
          <w:lang w:eastAsia="en-GB"/>
        </w:rPr>
        <w:drawing>
          <wp:inline distT="0" distB="0" distL="0" distR="0" wp14:anchorId="577674D9" wp14:editId="1684E6F5">
            <wp:extent cx="928064" cy="435539"/>
            <wp:effectExtent l="0" t="0" r="5715" b="3175"/>
            <wp:docPr id="19460" name="Picture 4" descr="https://lh6.googleusercontent.com/wymc48nNktc3mCYu54uK7sjQ_qArYJ-JTSQMl_Wdi3YEjdh2qo2Wm2tT8MK66XDEra_Cj2v8t2iAmvMtIYATMRb4v7hGXju0z4yNmQrlWxH_OTrVy5_NOF9MyEdfvgdruUWctyQFix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 name="Picture 4" descr="https://lh6.googleusercontent.com/wymc48nNktc3mCYu54uK7sjQ_qArYJ-JTSQMl_Wdi3YEjdh2qo2Wm2tT8MK66XDEra_Cj2v8t2iAmvMtIYATMRb4v7hGXju0z4yNmQrlWxH_OTrVy5_NOF9MyEdfvgdruUWctyQFix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951105" cy="446352"/>
                    </a:xfrm>
                    <a:prstGeom prst="rect">
                      <a:avLst/>
                    </a:prstGeom>
                    <a:noFill/>
                    <a:extLst/>
                  </pic:spPr>
                </pic:pic>
              </a:graphicData>
            </a:graphic>
          </wp:inline>
        </w:drawing>
      </w:r>
      <w:sdt>
        <w:sdtPr>
          <w:rPr>
            <w:lang w:val="en-US"/>
          </w:rPr>
          <w:id w:val="1052660434"/>
          <w:citation/>
        </w:sdtPr>
        <w:sdtContent>
          <w:r>
            <w:rPr>
              <w:lang w:val="en-US"/>
            </w:rPr>
            <w:fldChar w:fldCharType="begin"/>
          </w:r>
          <w:r>
            <w:instrText xml:space="preserve"> CITATION Bar19 \l 2057 </w:instrText>
          </w:r>
          <w:r>
            <w:rPr>
              <w:lang w:val="en-US"/>
            </w:rPr>
            <w:fldChar w:fldCharType="separate"/>
          </w:r>
          <w:r>
            <w:rPr>
              <w:noProof/>
            </w:rPr>
            <w:t xml:space="preserve"> </w:t>
          </w:r>
          <w:r w:rsidRPr="00063441">
            <w:rPr>
              <w:noProof/>
            </w:rPr>
            <w:t>(Devereux, 2019)</w:t>
          </w:r>
          <w:r>
            <w:rPr>
              <w:lang w:val="en-US"/>
            </w:rPr>
            <w:fldChar w:fldCharType="end"/>
          </w:r>
        </w:sdtContent>
      </w:sdt>
    </w:p>
    <w:p w14:paraId="2240C8E5" w14:textId="089A045D" w:rsidR="008E4028" w:rsidRDefault="008E4028" w:rsidP="008E4028">
      <w:pPr>
        <w:rPr>
          <w:lang w:val="en-US"/>
        </w:rPr>
      </w:pPr>
      <w:r w:rsidRPr="008E4028">
        <w:rPr>
          <w:lang w:val="en-US"/>
        </w:rPr>
        <w:t xml:space="preserve">where </w:t>
      </w:r>
      <w:r w:rsidRPr="008E4028">
        <w:rPr>
          <w:rFonts w:ascii="Cambria Math" w:hAnsi="Cambria Math" w:cs="Cambria Math"/>
          <w:lang w:val="en-US"/>
        </w:rPr>
        <w:t>𝒙</w:t>
      </w:r>
      <w:r w:rsidRPr="008E4028">
        <w:rPr>
          <w:lang w:val="en-US"/>
        </w:rPr>
        <w:t> ̅is the overall mean</w:t>
      </w:r>
      <w:r>
        <w:rPr>
          <w:lang w:val="en-US"/>
        </w:rPr>
        <w:t>.</w:t>
      </w:r>
    </w:p>
    <w:p w14:paraId="17A61D1C" w14:textId="785056E3" w:rsidR="008E4028" w:rsidRDefault="008E4028" w:rsidP="008E4028">
      <w:pPr>
        <w:rPr>
          <w:lang w:val="en-US"/>
        </w:rPr>
      </w:pPr>
      <w:r>
        <w:rPr>
          <w:lang w:val="en-US"/>
        </w:rPr>
        <w:t>Thus, the value SSE = SST – SSG</w:t>
      </w:r>
    </w:p>
    <w:p w14:paraId="583A9FD6" w14:textId="2D81741B" w:rsidR="008E4028" w:rsidRDefault="008E4028" w:rsidP="008E4028">
      <w:pPr>
        <w:pStyle w:val="Heading5"/>
        <w:rPr>
          <w:lang w:val="en-US"/>
        </w:rPr>
      </w:pPr>
      <w:r>
        <w:rPr>
          <w:lang w:val="en-US"/>
        </w:rPr>
        <w:t>Mean Square</w:t>
      </w:r>
    </w:p>
    <w:p w14:paraId="5A50072C" w14:textId="5759D4DE" w:rsidR="008E4028" w:rsidRDefault="008E4028" w:rsidP="008E4028">
      <w:pPr>
        <w:rPr>
          <w:lang w:val="en-US"/>
        </w:rPr>
      </w:pPr>
      <w:r>
        <w:rPr>
          <w:lang w:val="en-US"/>
        </w:rPr>
        <w:t>The third column Mean Sq is short for Mean Square.</w:t>
      </w:r>
    </w:p>
    <w:p w14:paraId="2C482556" w14:textId="5126B027" w:rsidR="008E4028" w:rsidRDefault="008E4028" w:rsidP="008E4028">
      <w:pPr>
        <w:rPr>
          <w:lang w:val="en-US"/>
        </w:rPr>
      </w:pPr>
      <w:r>
        <w:rPr>
          <w:lang w:val="en-US"/>
        </w:rPr>
        <w:t>The first value is</w:t>
      </w:r>
      <m:oMath>
        <m:r>
          <w:rPr>
            <w:rFonts w:ascii="Cambria Math" w:hAnsi="Cambria Math"/>
            <w:lang w:val="en-US"/>
          </w:rPr>
          <m:t xml:space="preserve"> MSG = 26149</m:t>
        </m:r>
      </m:oMath>
    </w:p>
    <w:p w14:paraId="3B77223B" w14:textId="4572D7E8" w:rsidR="008E4028" w:rsidRPr="008E4028" w:rsidRDefault="008E4028" w:rsidP="008E4028">
      <w:pPr>
        <w:rPr>
          <w:lang w:val="en-US"/>
        </w:rPr>
      </w:pPr>
      <m:oMathPara>
        <m:oMath>
          <m:r>
            <w:rPr>
              <w:rFonts w:ascii="Cambria Math" w:hAnsi="Cambria Math"/>
              <w:lang w:val="en-US"/>
            </w:rPr>
            <m:t>MSG=SSG÷</m:t>
          </m:r>
          <m:sSub>
            <m:sSubPr>
              <m:ctrlPr>
                <w:rPr>
                  <w:rFonts w:ascii="Cambria Math" w:hAnsi="Cambria Math"/>
                  <w:i/>
                </w:rPr>
              </m:ctrlPr>
            </m:sSubPr>
            <m:e>
              <m:r>
                <w:rPr>
                  <w:rFonts w:ascii="Cambria Math" w:hAnsi="Cambria Math"/>
                </w:rPr>
                <m:t>df</m:t>
              </m:r>
            </m:e>
            <m:sub>
              <m:r>
                <w:rPr>
                  <w:rFonts w:ascii="Cambria Math" w:hAnsi="Cambria Math"/>
                </w:rPr>
                <m:t>G</m:t>
              </m:r>
            </m:sub>
          </m:sSub>
        </m:oMath>
      </m:oMathPara>
    </w:p>
    <w:p w14:paraId="7E1AB344" w14:textId="1CD337DC" w:rsidR="008E4028" w:rsidRDefault="00EA797D" w:rsidP="008E4028">
      <w:pPr>
        <w:rPr>
          <w:rFonts w:eastAsiaTheme="minorEastAsia"/>
          <w:lang w:val="en-US"/>
        </w:rPr>
      </w:pPr>
      <w:r>
        <w:rPr>
          <w:lang w:val="en-US"/>
        </w:rPr>
        <w:t xml:space="preserve">The second value is </w:t>
      </w:r>
      <m:oMath>
        <m:r>
          <w:rPr>
            <w:rFonts w:ascii="Cambria Math" w:hAnsi="Cambria Math"/>
            <w:lang w:val="en-US"/>
          </w:rPr>
          <m:t>MSE = 384</m:t>
        </m:r>
      </m:oMath>
    </w:p>
    <w:p w14:paraId="6E12A6D8" w14:textId="18664918" w:rsidR="00EA797D" w:rsidRPr="008E4028" w:rsidRDefault="00EA797D" w:rsidP="008E4028">
      <w:pPr>
        <w:rPr>
          <w:lang w:val="en-US"/>
        </w:rPr>
      </w:pPr>
      <m:oMathPara>
        <m:oMath>
          <m:r>
            <w:rPr>
              <w:rFonts w:ascii="Cambria Math" w:hAnsi="Cambria Math"/>
              <w:lang w:val="en-US"/>
            </w:rPr>
            <m:t>MSE=SSE÷</m:t>
          </m:r>
          <m:sSub>
            <m:sSubPr>
              <m:ctrlPr>
                <w:rPr>
                  <w:rFonts w:ascii="Cambria Math" w:hAnsi="Cambria Math"/>
                  <w:i/>
                </w:rPr>
              </m:ctrlPr>
            </m:sSubPr>
            <m:e>
              <m:r>
                <w:rPr>
                  <w:rFonts w:ascii="Cambria Math" w:hAnsi="Cambria Math"/>
                </w:rPr>
                <m:t>df</m:t>
              </m:r>
            </m:e>
            <m:sub>
              <m:r>
                <w:rPr>
                  <w:rFonts w:ascii="Cambria Math" w:hAnsi="Cambria Math"/>
                </w:rPr>
                <m:t>E</m:t>
              </m:r>
            </m:sub>
          </m:sSub>
        </m:oMath>
      </m:oMathPara>
    </w:p>
    <w:p w14:paraId="1A94B6DC" w14:textId="6BCE83BB" w:rsidR="008E4028" w:rsidRDefault="002B5B5D" w:rsidP="002B5B5D">
      <w:pPr>
        <w:pStyle w:val="Heading5"/>
        <w:rPr>
          <w:lang w:val="en-US"/>
        </w:rPr>
      </w:pPr>
      <w:r>
        <w:rPr>
          <w:lang w:val="en-US"/>
        </w:rPr>
        <w:t>F value</w:t>
      </w:r>
    </w:p>
    <w:p w14:paraId="6CA097BD" w14:textId="7ACCE4D8" w:rsidR="002B5B5D" w:rsidRDefault="002B5B5D" w:rsidP="008E4028">
      <w:pPr>
        <w:rPr>
          <w:lang w:val="en-US"/>
        </w:rPr>
      </w:pPr>
      <w:r>
        <w:rPr>
          <w:lang w:val="en-US"/>
        </w:rPr>
        <w:t>The forth column is F value.</w:t>
      </w:r>
    </w:p>
    <w:p w14:paraId="21743B11" w14:textId="031656F2" w:rsidR="002B5B5D" w:rsidRDefault="002B5B5D" w:rsidP="008E4028">
      <w:pPr>
        <w:rPr>
          <w:lang w:val="en-US"/>
        </w:rPr>
      </w:pPr>
      <m:oMathPara>
        <m:oMath>
          <m:r>
            <w:rPr>
              <w:rFonts w:ascii="Cambria Math" w:hAnsi="Cambria Math"/>
              <w:lang w:val="en-US"/>
            </w:rPr>
            <m:t>F=</m:t>
          </m:r>
          <m:f>
            <m:fPr>
              <m:ctrlPr>
                <w:rPr>
                  <w:rFonts w:ascii="Cambria Math" w:hAnsi="Cambria Math"/>
                  <w:i/>
                  <w:lang w:val="en-US"/>
                </w:rPr>
              </m:ctrlPr>
            </m:fPr>
            <m:num>
              <m:r>
                <w:rPr>
                  <w:rFonts w:ascii="Cambria Math" w:hAnsi="Cambria Math"/>
                  <w:lang w:val="en-US"/>
                </w:rPr>
                <m:t>MSG</m:t>
              </m:r>
            </m:num>
            <m:den>
              <m:r>
                <w:rPr>
                  <w:rFonts w:ascii="Cambria Math" w:hAnsi="Cambria Math"/>
                  <w:lang w:val="en-US"/>
                </w:rPr>
                <m:t>MSE</m:t>
              </m:r>
            </m:den>
          </m:f>
        </m:oMath>
      </m:oMathPara>
    </w:p>
    <w:p w14:paraId="696E721D" w14:textId="7CCFB70F" w:rsidR="008E4028" w:rsidRDefault="002B5B5D" w:rsidP="002B5B5D">
      <w:pPr>
        <w:pStyle w:val="Heading5"/>
        <w:rPr>
          <w:lang w:val="en-US"/>
        </w:rPr>
      </w:pPr>
      <w:r>
        <w:rPr>
          <w:lang w:val="en-US"/>
        </w:rPr>
        <w:t>P value</w:t>
      </w:r>
    </w:p>
    <w:p w14:paraId="47AEC37E" w14:textId="3730358E" w:rsidR="002B5B5D" w:rsidRDefault="002B5B5D" w:rsidP="002B5B5D">
      <w:pPr>
        <w:rPr>
          <w:lang w:val="en-US"/>
        </w:rPr>
      </w:pPr>
      <w:r>
        <w:rPr>
          <w:lang w:val="en-US"/>
        </w:rPr>
        <w:t>The fifth column is P value</w:t>
      </w:r>
    </w:p>
    <w:p w14:paraId="4F83674B" w14:textId="15A7B39E" w:rsidR="002B5B5D" w:rsidRPr="001E7FBA" w:rsidRDefault="002B5B5D" w:rsidP="002B5B5D">
      <w:pPr>
        <w:rPr>
          <w:rFonts w:eastAsiaTheme="minorEastAsia"/>
          <w:lang w:val="en-US"/>
        </w:rPr>
      </w:pPr>
      <m:oMathPara>
        <m:oMath>
          <m:r>
            <w:rPr>
              <w:rFonts w:ascii="Cambria Math" w:hAnsi="Cambria Math"/>
              <w:lang w:val="en-US"/>
            </w:rPr>
            <m:t>P value=1-pf(F,df1=</m:t>
          </m:r>
          <m:sSub>
            <m:sSubPr>
              <m:ctrlPr>
                <w:rPr>
                  <w:rFonts w:ascii="Cambria Math" w:hAnsi="Cambria Math"/>
                  <w:i/>
                </w:rPr>
              </m:ctrlPr>
            </m:sSubPr>
            <m:e>
              <m:r>
                <w:rPr>
                  <w:rFonts w:ascii="Cambria Math" w:hAnsi="Cambria Math"/>
                </w:rPr>
                <m:t>df</m:t>
              </m:r>
            </m:e>
            <m:sub>
              <m:r>
                <w:rPr>
                  <w:rFonts w:ascii="Cambria Math" w:hAnsi="Cambria Math"/>
                </w:rPr>
                <m:t>G</m:t>
              </m:r>
            </m:sub>
          </m:sSub>
          <m:r>
            <w:rPr>
              <w:rFonts w:ascii="Cambria Math" w:hAnsi="Cambria Math"/>
              <w:lang w:val="en-US"/>
            </w:rPr>
            <m:t>, df2=</m:t>
          </m:r>
          <m:sSub>
            <m:sSubPr>
              <m:ctrlPr>
                <w:rPr>
                  <w:rFonts w:ascii="Cambria Math" w:hAnsi="Cambria Math"/>
                  <w:i/>
                </w:rPr>
              </m:ctrlPr>
            </m:sSubPr>
            <m:e>
              <m:r>
                <w:rPr>
                  <w:rFonts w:ascii="Cambria Math" w:hAnsi="Cambria Math"/>
                </w:rPr>
                <m:t>df</m:t>
              </m:r>
            </m:e>
            <m:sub>
              <m:r>
                <w:rPr>
                  <w:rFonts w:ascii="Cambria Math" w:hAnsi="Cambria Math"/>
                </w:rPr>
                <m:t>E</m:t>
              </m:r>
            </m:sub>
          </m:sSub>
          <m:r>
            <w:rPr>
              <w:rFonts w:ascii="Cambria Math" w:hAnsi="Cambria Math"/>
              <w:lang w:val="en-US"/>
            </w:rPr>
            <m:t>)</m:t>
          </m:r>
        </m:oMath>
      </m:oMathPara>
    </w:p>
    <w:p w14:paraId="066D22DF" w14:textId="0FEAC5E8" w:rsidR="001E7FBA" w:rsidRDefault="001E7FBA" w:rsidP="001E7FBA">
      <w:pPr>
        <w:pStyle w:val="Heading3"/>
        <w:rPr>
          <w:lang w:val="en-US"/>
        </w:rPr>
      </w:pPr>
      <w:r>
        <w:rPr>
          <w:lang w:val="en-US"/>
        </w:rPr>
        <w:lastRenderedPageBreak/>
        <w:t>Result</w:t>
      </w:r>
    </w:p>
    <w:p w14:paraId="3CB70DB4" w14:textId="25A17A6F" w:rsidR="001E7FBA" w:rsidRDefault="001E7FBA" w:rsidP="001E7FBA">
      <w:pPr>
        <w:rPr>
          <w:lang w:val="en-US"/>
        </w:rPr>
      </w:pPr>
      <w:r>
        <w:rPr>
          <w:lang w:val="en-US"/>
        </w:rPr>
        <w:t xml:space="preserve">Because the p value is less than 0.05 which has been assumed to be the significant level, the null hypothesis is rejected and the alternative hypothesis is accepted. We believe that for the feature </w:t>
      </w:r>
      <w:r w:rsidRPr="001E7FBA">
        <w:rPr>
          <w:i/>
          <w:lang w:val="en-US"/>
        </w:rPr>
        <w:t>nr_pix</w:t>
      </w:r>
      <w:r>
        <w:rPr>
          <w:lang w:val="en-US"/>
        </w:rPr>
        <w:t xml:space="preserve">, At least one mean </w:t>
      </w:r>
      <w:r w:rsidRPr="001E7FBA">
        <w:rPr>
          <w:lang w:val="en-US"/>
        </w:rPr>
        <w:t>from one group is different than other groups</w:t>
      </w:r>
      <w:r>
        <w:rPr>
          <w:lang w:val="en-US"/>
        </w:rPr>
        <w:t>.</w:t>
      </w:r>
    </w:p>
    <w:p w14:paraId="1468FAED" w14:textId="071D2EE3" w:rsidR="008E4028" w:rsidRDefault="00536C1B" w:rsidP="00536C1B">
      <w:pPr>
        <w:rPr>
          <w:lang w:val="en-US"/>
        </w:rPr>
      </w:pPr>
      <w:r>
        <w:rPr>
          <w:lang w:val="en-US"/>
        </w:rPr>
        <w:t xml:space="preserve">Hence, we can conclude that </w:t>
      </w:r>
      <w:r w:rsidRPr="00536C1B">
        <w:rPr>
          <w:lang w:val="en-US"/>
        </w:rPr>
        <w:t xml:space="preserve">the </w:t>
      </w:r>
      <w:r w:rsidRPr="00536C1B">
        <w:rPr>
          <w:i/>
          <w:lang w:val="en-US"/>
        </w:rPr>
        <w:t>nr_pix</w:t>
      </w:r>
      <w:r w:rsidRPr="00536C1B">
        <w:rPr>
          <w:lang w:val="en-US"/>
        </w:rPr>
        <w:t xml:space="preserve"> feature</w:t>
      </w:r>
      <w:r>
        <w:rPr>
          <w:lang w:val="en-US"/>
        </w:rPr>
        <w:t xml:space="preserve"> is useful to </w:t>
      </w:r>
      <w:r w:rsidRPr="00536C1B">
        <w:rPr>
          <w:lang w:val="en-US"/>
        </w:rPr>
        <w:t>discriminate between the 4 different classes of wineglass,</w:t>
      </w:r>
      <w:r>
        <w:rPr>
          <w:lang w:val="en-US"/>
        </w:rPr>
        <w:t xml:space="preserve"> </w:t>
      </w:r>
      <w:r w:rsidRPr="00536C1B">
        <w:rPr>
          <w:lang w:val="en-US"/>
        </w:rPr>
        <w:t>golf</w:t>
      </w:r>
      <w:r>
        <w:rPr>
          <w:lang w:val="en-US"/>
        </w:rPr>
        <w:t xml:space="preserve"> </w:t>
      </w:r>
      <w:r w:rsidRPr="00536C1B">
        <w:rPr>
          <w:lang w:val="en-US"/>
        </w:rPr>
        <w:t>club,</w:t>
      </w:r>
      <w:r>
        <w:rPr>
          <w:lang w:val="en-US"/>
        </w:rPr>
        <w:t xml:space="preserve"> pencil </w:t>
      </w:r>
      <w:r w:rsidRPr="00536C1B">
        <w:rPr>
          <w:lang w:val="en-US"/>
        </w:rPr>
        <w:t>and envelope</w:t>
      </w:r>
      <w:r>
        <w:rPr>
          <w:lang w:val="en-US"/>
        </w:rPr>
        <w:t>.</w:t>
      </w:r>
    </w:p>
    <w:p w14:paraId="6C9E4542" w14:textId="666AC0CC" w:rsidR="007F5FAE" w:rsidRDefault="007F5FAE" w:rsidP="008E4028">
      <w:pPr>
        <w:pStyle w:val="Heading2"/>
      </w:pPr>
      <w:r>
        <w:t>Subtask 8</w:t>
      </w:r>
    </w:p>
    <w:p w14:paraId="287339F6" w14:textId="3B0E9557" w:rsidR="00BF28EC" w:rsidRDefault="008E47F2" w:rsidP="008E47F2">
      <w:pPr>
        <w:pStyle w:val="Heading3"/>
      </w:pPr>
      <w:r>
        <w:t>Reasoning</w:t>
      </w:r>
    </w:p>
    <w:p w14:paraId="3983EF3E" w14:textId="58B9AFA2" w:rsidR="008E47F2" w:rsidRDefault="008E47F2" w:rsidP="008E47F2">
      <w:r>
        <w:t>We will perform a large number of randomisation tests on these four groups of non-living things. However, the traditional randomisation test compares the association of only two groups of variables, but there are four groups of variables.</w:t>
      </w:r>
    </w:p>
    <w:p w14:paraId="6693B45D" w14:textId="2B660256" w:rsidR="008E47F2" w:rsidRDefault="008E47F2" w:rsidP="008E47F2">
      <w:r>
        <w:t>The solution is that instead of comparing the difference of means between two groups, we apply ANOVA test to thes</w:t>
      </w:r>
      <w:r w:rsidR="00143C31">
        <w:t>e four groups and compare the F-</w:t>
      </w:r>
      <w:r>
        <w:t xml:space="preserve">values of these groups. Thus, we </w:t>
      </w:r>
      <w:r w:rsidR="0056465C">
        <w:t>have the following two hypothese</w:t>
      </w:r>
      <w:r>
        <w:t>s</w:t>
      </w:r>
      <w:r w:rsidR="0056465C">
        <w:t>.</w:t>
      </w:r>
    </w:p>
    <w:p w14:paraId="30F2394C" w14:textId="77777777" w:rsidR="0056465C" w:rsidRDefault="0056465C" w:rsidP="0056465C">
      <w:pPr>
        <w:pStyle w:val="ListParagraph"/>
        <w:numPr>
          <w:ilvl w:val="0"/>
          <w:numId w:val="1"/>
        </w:numPr>
      </w:pPr>
      <w:r>
        <w:t>Null hypothesis. The actual means of the population are the same across these four objects.</w:t>
      </w:r>
    </w:p>
    <w:p w14:paraId="578CEC3A" w14:textId="494DC896" w:rsidR="0056465C" w:rsidRDefault="0056465C" w:rsidP="0056465C">
      <w:pPr>
        <w:pStyle w:val="ListParagraph"/>
        <w:numPr>
          <w:ilvl w:val="0"/>
          <w:numId w:val="1"/>
        </w:numPr>
      </w:pPr>
      <w:r>
        <w:t>Alternative hypothesis. At least one mean  from one group is different than other groups</w:t>
      </w:r>
    </w:p>
    <w:p w14:paraId="4815077F" w14:textId="1DFA15A8" w:rsidR="0056465C" w:rsidRDefault="0056465C" w:rsidP="0056465C">
      <w:pPr>
        <w:pStyle w:val="Heading3"/>
      </w:pPr>
      <w:r>
        <w:t>Implementation</w:t>
      </w:r>
    </w:p>
    <w:p w14:paraId="1E1D8B66" w14:textId="0DE8AA6A" w:rsidR="0056465C" w:rsidRDefault="0056465C" w:rsidP="0056465C">
      <w:r>
        <w:t xml:space="preserve">We first apply ANOVA test to the original </w:t>
      </w:r>
      <w:r w:rsidR="00143C31">
        <w:t>data of four groups, we got the original F-value.</w:t>
      </w:r>
    </w:p>
    <w:p w14:paraId="25E62395" w14:textId="6863A877" w:rsidR="00143C31" w:rsidRDefault="00143C31" w:rsidP="0056465C">
      <w:pPr>
        <w:rPr>
          <w:rFonts w:eastAsiaTheme="minorEastAsia"/>
        </w:rPr>
      </w:pPr>
      <m:oMathPara>
        <m:oMath>
          <m:r>
            <w:rPr>
              <w:rFonts w:ascii="Cambria Math" w:hAnsi="Cambria Math"/>
            </w:rPr>
            <m:t>Original F value=138.4242</m:t>
          </m:r>
        </m:oMath>
      </m:oMathPara>
    </w:p>
    <w:p w14:paraId="7296D52B" w14:textId="427557B1" w:rsidR="00143C31" w:rsidRDefault="00143C31" w:rsidP="0056465C">
      <w:r>
        <w:t>Then we will perform a series of randomisation tests. The total number of tests is set to be 10000. For each test, we shuffle the whole data, and randomly sample twenty elements for each group (four groups in total). We perform the ANOVA test to these four randomly sample groups and generate the F-value. If the F-value is greater than the original F-value, we count this randomisation test as a successful test.</w:t>
      </w:r>
    </w:p>
    <w:p w14:paraId="2AB1FED0" w14:textId="4C225C62" w:rsidR="00143C31" w:rsidRDefault="00143C31" w:rsidP="0056465C">
      <w:r>
        <w:t>After 10000 randomisation tests, the number of successful tests is calculated, which is the P-value</w:t>
      </w:r>
      <w:r w:rsidR="00942DC0">
        <w:t xml:space="preserve">. </w:t>
      </w:r>
      <w:r w:rsidR="00942DC0">
        <w:fldChar w:fldCharType="begin"/>
      </w:r>
      <w:r w:rsidR="00942DC0">
        <w:instrText xml:space="preserve"> REF _Ref24734098 \h </w:instrText>
      </w:r>
      <w:r w:rsidR="00942DC0">
        <w:fldChar w:fldCharType="separate"/>
      </w:r>
      <w:r w:rsidR="00942DC0">
        <w:t xml:space="preserve">Figure </w:t>
      </w:r>
      <w:r w:rsidR="00942DC0">
        <w:rPr>
          <w:noProof/>
        </w:rPr>
        <w:t>51</w:t>
      </w:r>
      <w:r w:rsidR="00942DC0">
        <w:fldChar w:fldCharType="end"/>
      </w:r>
      <w:r w:rsidR="00942DC0">
        <w:t xml:space="preserve"> is the result of</w:t>
      </w:r>
      <w:r>
        <w:t xml:space="preserve"> one of our examples</w:t>
      </w:r>
      <w:r w:rsidR="00942DC0">
        <w:t>.</w:t>
      </w:r>
    </w:p>
    <w:p w14:paraId="12C58EED" w14:textId="77777777" w:rsidR="00942DC0" w:rsidRDefault="00942DC0" w:rsidP="00942DC0">
      <w:pPr>
        <w:keepNext/>
        <w:jc w:val="center"/>
      </w:pPr>
      <w:r w:rsidRPr="004474A5">
        <w:rPr>
          <w:noProof/>
          <w:lang w:eastAsia="en-GB"/>
        </w:rPr>
        <w:drawing>
          <wp:inline distT="0" distB="0" distL="0" distR="0" wp14:anchorId="5CA384A1" wp14:editId="08240931">
            <wp:extent cx="5727700" cy="6756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27700" cy="675640"/>
                    </a:xfrm>
                    <a:prstGeom prst="rect">
                      <a:avLst/>
                    </a:prstGeom>
                  </pic:spPr>
                </pic:pic>
              </a:graphicData>
            </a:graphic>
          </wp:inline>
        </w:drawing>
      </w:r>
    </w:p>
    <w:p w14:paraId="7AFEE95E" w14:textId="3DCE6FAD" w:rsidR="00942DC0" w:rsidRDefault="00942DC0" w:rsidP="00942DC0">
      <w:pPr>
        <w:pStyle w:val="Caption"/>
        <w:jc w:val="center"/>
      </w:pPr>
      <w:bookmarkStart w:id="87" w:name="_Ref24734098"/>
      <w:r>
        <w:t xml:space="preserve">Figure </w:t>
      </w:r>
      <w:fldSimple w:instr=" SEQ Figure \* ARABIC ">
        <w:r w:rsidR="00863D40">
          <w:rPr>
            <w:noProof/>
          </w:rPr>
          <w:t>51</w:t>
        </w:r>
      </w:fldSimple>
      <w:bookmarkEnd w:id="87"/>
      <w:r>
        <w:t xml:space="preserve"> Subtask 8 result</w:t>
      </w:r>
    </w:p>
    <w:p w14:paraId="0BAAA6D6" w14:textId="368F3F59" w:rsidR="00143C31" w:rsidRDefault="00143C31" w:rsidP="0056465C">
      <m:oMath>
        <m:r>
          <w:rPr>
            <w:rFonts w:ascii="Cambria Math" w:hAnsi="Cambria Math"/>
          </w:rPr>
          <m:t xml:space="preserve">P value=0 </m:t>
        </m:r>
      </m:oMath>
      <w:r w:rsidR="00942DC0">
        <w:rPr>
          <w:rFonts w:eastAsiaTheme="minorEastAsia"/>
        </w:rPr>
        <w:t>w</w:t>
      </w:r>
      <w:r>
        <w:t>hich is less than the significant level. We reject the null hypothesis test and accept the alternative test.</w:t>
      </w:r>
    </w:p>
    <w:p w14:paraId="6B3A02C0" w14:textId="76BA9A31" w:rsidR="00143C31" w:rsidRDefault="00143C31" w:rsidP="00143C31">
      <w:pPr>
        <w:pStyle w:val="Heading3"/>
      </w:pPr>
      <w:r>
        <w:t>Result</w:t>
      </w:r>
    </w:p>
    <w:p w14:paraId="6FBA2F8D" w14:textId="0CAA6408" w:rsidR="00143C31" w:rsidRPr="00143C31" w:rsidRDefault="00143C31" w:rsidP="00143C31">
      <w:r>
        <w:t xml:space="preserve">We can conclude that for the feature hollowness, At least one mean </w:t>
      </w:r>
      <w:r w:rsidRPr="00143C31">
        <w:t>from one group is different than other groups</w:t>
      </w:r>
      <w:r>
        <w:t>. Hence, the feature hollowness is useful to discriminate between the 4 different classes of wineglass,</w:t>
      </w:r>
      <w:r w:rsidR="00C61E91">
        <w:t xml:space="preserve"> </w:t>
      </w:r>
      <w:r>
        <w:t>golf</w:t>
      </w:r>
      <w:r w:rsidR="00C61E91">
        <w:t xml:space="preserve"> club, pencil</w:t>
      </w:r>
      <w:r>
        <w:t xml:space="preserve"> and envelope</w:t>
      </w:r>
      <w:r w:rsidR="00C61E91">
        <w:t>.</w:t>
      </w:r>
    </w:p>
    <w:p w14:paraId="417B9BED" w14:textId="3682F790" w:rsidR="007F5FAE" w:rsidRDefault="007F5FAE" w:rsidP="007F5FAE">
      <w:pPr>
        <w:pStyle w:val="Heading2"/>
      </w:pPr>
      <w:r>
        <w:t>Subtask 9</w:t>
      </w:r>
    </w:p>
    <w:p w14:paraId="59601AEA" w14:textId="6143705F" w:rsidR="00821821" w:rsidRDefault="00821821" w:rsidP="00821821">
      <w:pPr>
        <w:pStyle w:val="Heading3"/>
      </w:pPr>
      <w:r>
        <w:t>Requirements</w:t>
      </w:r>
    </w:p>
    <w:p w14:paraId="733AC3E0" w14:textId="1FFF87E7" w:rsidR="00821821" w:rsidRDefault="001F424C" w:rsidP="00821821">
      <w:r>
        <w:t>F</w:t>
      </w:r>
      <w:r w:rsidR="00821821">
        <w:t>ind</w:t>
      </w:r>
      <w:r>
        <w:t xml:space="preserve"> out the features which can differentiate between groups of living things and non-living things.</w:t>
      </w:r>
    </w:p>
    <w:p w14:paraId="290D62D7" w14:textId="167B0C37" w:rsidR="001F424C" w:rsidRDefault="001F424C" w:rsidP="00821821">
      <w:r>
        <w:t>Reasoning</w:t>
      </w:r>
    </w:p>
    <w:p w14:paraId="65927197" w14:textId="77777777" w:rsidR="001F424C" w:rsidRDefault="001F424C" w:rsidP="00821821">
      <w:r>
        <w:t>We will perform T-tests to all 20 features regarding the groups of living things and non-living things.</w:t>
      </w:r>
    </w:p>
    <w:p w14:paraId="0990569A" w14:textId="36C82745" w:rsidR="001F424C" w:rsidRDefault="001F424C" w:rsidP="00821821">
      <w:r>
        <w:lastRenderedPageBreak/>
        <w:t>The reason why we want to perform the test to all features is that looking at the summary statics is too slow and may be lack of accuracy. By performing T-tests that we can filter unusual features by setting the significant level value. Thus, it is easier and faster.</w:t>
      </w:r>
    </w:p>
    <w:p w14:paraId="3797516B" w14:textId="15AA0EB9" w:rsidR="001F424C" w:rsidRDefault="001F424C" w:rsidP="00821821">
      <w:r>
        <w:t xml:space="preserve">The reason why we choose to use T-test instead of other statistical tests is that T-test performs well when dealing </w:t>
      </w:r>
      <w:r w:rsidR="00FC48B1">
        <w:t>hypotheses related to two groups.</w:t>
      </w:r>
    </w:p>
    <w:p w14:paraId="04A6794E" w14:textId="7C267A97" w:rsidR="002B5DF9" w:rsidRDefault="00FC48B1" w:rsidP="002B5DF9">
      <w:pPr>
        <w:pStyle w:val="Heading3"/>
      </w:pPr>
      <w:r>
        <w:t>Implementation</w:t>
      </w:r>
    </w:p>
    <w:p w14:paraId="6B3A0065" w14:textId="795E1048" w:rsidR="002B5DF9" w:rsidRDefault="002B5DF9" w:rsidP="002B5DF9">
      <w:r>
        <w:t>First, we set up the hypotheses for every feature.</w:t>
      </w:r>
    </w:p>
    <w:p w14:paraId="4E2F9B50" w14:textId="77777777" w:rsidR="002B5DF9" w:rsidRPr="002B5DF9" w:rsidRDefault="002B5DF9" w:rsidP="002B5DF9">
      <w:pPr>
        <w:pStyle w:val="ListParagraph"/>
        <w:numPr>
          <w:ilvl w:val="0"/>
          <w:numId w:val="1"/>
        </w:numPr>
      </w:pPr>
      <w:r>
        <w:t>Null hypothesis. The mean of feature 1 is equal to the mean of feature 2.</w:t>
      </w:r>
    </w:p>
    <w:p w14:paraId="3374E74F" w14:textId="5F75CFE7" w:rsidR="002B5DF9" w:rsidRDefault="00E069BB" w:rsidP="007005C1">
      <w:pPr>
        <w:pStyle w:val="ListParagraph"/>
        <w:numPr>
          <w:ilvl w:val="0"/>
          <w:numId w:val="1"/>
        </w:numPr>
      </w:pPr>
      <w:r>
        <w:t>Alternative</w:t>
      </w:r>
      <w:r w:rsidR="002B5DF9">
        <w:t xml:space="preserve"> hypothesis. The mean</w:t>
      </w:r>
      <w:r w:rsidR="002B5DF9">
        <w:t>s</w:t>
      </w:r>
      <w:r w:rsidR="002B5DF9">
        <w:t xml:space="preserve"> of feature</w:t>
      </w:r>
      <w:r w:rsidR="002B5DF9">
        <w:t>s</w:t>
      </w:r>
      <w:r w:rsidR="002B5DF9">
        <w:t xml:space="preserve"> 1 </w:t>
      </w:r>
      <w:r w:rsidR="002B5DF9">
        <w:t>and 2 are different.</w:t>
      </w:r>
    </w:p>
    <w:p w14:paraId="58871B0E" w14:textId="406DED41" w:rsidR="00FC48B1" w:rsidRDefault="002B5DF9" w:rsidP="002B5DF9">
      <w:r>
        <w:t xml:space="preserve">For each feature, </w:t>
      </w:r>
      <w:r w:rsidR="00E069BB">
        <w:t xml:space="preserve">we feed the data from living things and non-living things into the function t.test() and get the P-value. If the P-value is less than the significant level of 0.05, we SELECT this feature. </w:t>
      </w:r>
      <w:r w:rsidR="00E069BB">
        <w:fldChar w:fldCharType="begin"/>
      </w:r>
      <w:r w:rsidR="00E069BB">
        <w:instrText xml:space="preserve"> REF _Ref24745928 \h </w:instrText>
      </w:r>
      <w:r w:rsidR="00E069BB">
        <w:fldChar w:fldCharType="separate"/>
      </w:r>
      <w:r w:rsidR="00E069BB">
        <w:t xml:space="preserve">Figure </w:t>
      </w:r>
      <w:r w:rsidR="00E069BB">
        <w:rPr>
          <w:noProof/>
        </w:rPr>
        <w:t>52</w:t>
      </w:r>
      <w:r w:rsidR="00E069BB">
        <w:fldChar w:fldCharType="end"/>
      </w:r>
      <w:r w:rsidR="00E069BB">
        <w:t xml:space="preserve"> suggests a list of SELECTED features.</w:t>
      </w:r>
    </w:p>
    <w:p w14:paraId="5AF6C562" w14:textId="77777777" w:rsidR="00E069BB" w:rsidRDefault="00E069BB" w:rsidP="00E069BB">
      <w:pPr>
        <w:keepNext/>
        <w:jc w:val="center"/>
      </w:pPr>
      <w:r w:rsidRPr="00540A09">
        <w:rPr>
          <w:noProof/>
          <w:lang w:eastAsia="en-GB"/>
        </w:rPr>
        <w:drawing>
          <wp:inline distT="0" distB="0" distL="0" distR="0" wp14:anchorId="31F7072D" wp14:editId="6CDB20C9">
            <wp:extent cx="5727700" cy="14986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27700" cy="1498600"/>
                    </a:xfrm>
                    <a:prstGeom prst="rect">
                      <a:avLst/>
                    </a:prstGeom>
                  </pic:spPr>
                </pic:pic>
              </a:graphicData>
            </a:graphic>
          </wp:inline>
        </w:drawing>
      </w:r>
    </w:p>
    <w:p w14:paraId="69B69545" w14:textId="66CA995E" w:rsidR="00E069BB" w:rsidRDefault="00E069BB" w:rsidP="00E069BB">
      <w:pPr>
        <w:pStyle w:val="Caption"/>
        <w:jc w:val="center"/>
      </w:pPr>
      <w:bookmarkStart w:id="88" w:name="_Ref24745928"/>
      <w:r>
        <w:t xml:space="preserve">Figure </w:t>
      </w:r>
      <w:fldSimple w:instr=" SEQ Figure \* ARABIC ">
        <w:r w:rsidR="00863D40">
          <w:rPr>
            <w:noProof/>
          </w:rPr>
          <w:t>52</w:t>
        </w:r>
      </w:fldSimple>
      <w:bookmarkEnd w:id="88"/>
      <w:r>
        <w:t xml:space="preserve"> Output of the T hypothesis test</w:t>
      </w:r>
    </w:p>
    <w:p w14:paraId="68A4EDCC" w14:textId="615FEF98" w:rsidR="00E069BB" w:rsidRDefault="00E069BB" w:rsidP="002B5DF9">
      <w:r>
        <w:t>For all SELECTED features, we reject the null hypothesis and accept the alternative hypothesis.</w:t>
      </w:r>
    </w:p>
    <w:p w14:paraId="38777C4D" w14:textId="1AD58E9E" w:rsidR="003E2281" w:rsidRDefault="003E2281" w:rsidP="002B5DF9">
      <w:r>
        <w:t>In this section, we choose the feature with lowest P-value (i.e. top2tile) and analyse its data.</w:t>
      </w:r>
    </w:p>
    <w:p w14:paraId="0DCCFCDF" w14:textId="553CE9BD" w:rsidR="003E2281" w:rsidRDefault="009F1AB4" w:rsidP="002B5DF9">
      <w:r>
        <w:t>We then draw some figures</w:t>
      </w:r>
      <w:r w:rsidR="00863D40">
        <w:t xml:space="preserve"> </w:t>
      </w:r>
      <w:r>
        <w:t xml:space="preserve"> to </w:t>
      </w:r>
      <w:r w:rsidR="001C3A4A">
        <w:t xml:space="preserve">illustrate </w:t>
      </w:r>
      <w:r>
        <w:t xml:space="preserve">the </w:t>
      </w:r>
      <w:r w:rsidR="001C3A4A">
        <w:t xml:space="preserve">relationship </w:t>
      </w:r>
      <w:r>
        <w:t>between these two groups</w:t>
      </w:r>
      <w:r w:rsidR="001C3A4A">
        <w:t>.</w:t>
      </w:r>
    </w:p>
    <w:p w14:paraId="74DA90D5" w14:textId="55F30F99" w:rsidR="00C8230B" w:rsidRDefault="00C8230B" w:rsidP="00C8230B">
      <w:pPr>
        <w:pStyle w:val="Heading3"/>
      </w:pPr>
      <w:r>
        <w:t>Result</w:t>
      </w:r>
    </w:p>
    <w:p w14:paraId="703DB74A" w14:textId="1F25BA42" w:rsidR="009B4066" w:rsidRDefault="009B4066" w:rsidP="002B5DF9">
      <w:r>
        <w:t xml:space="preserve">From </w:t>
      </w:r>
      <w:r>
        <w:fldChar w:fldCharType="begin"/>
      </w:r>
      <w:r>
        <w:instrText xml:space="preserve"> REF _Ref24746813 \h </w:instrText>
      </w:r>
      <w:r>
        <w:fldChar w:fldCharType="separate"/>
      </w:r>
      <w:r>
        <w:t xml:space="preserve">Figure </w:t>
      </w:r>
      <w:r>
        <w:rPr>
          <w:noProof/>
        </w:rPr>
        <w:t>53</w:t>
      </w:r>
      <w:r>
        <w:fldChar w:fldCharType="end"/>
      </w:r>
      <w:r>
        <w:t>, we know the median values in these two groups are different</w:t>
      </w:r>
    </w:p>
    <w:p w14:paraId="6FB7B05D" w14:textId="77777777" w:rsidR="00863D40" w:rsidRDefault="00C8230B" w:rsidP="00863D40">
      <w:pPr>
        <w:keepNext/>
        <w:jc w:val="center"/>
      </w:pPr>
      <w:r>
        <w:rPr>
          <w:noProof/>
          <w:lang w:eastAsia="en-GB"/>
        </w:rPr>
        <w:drawing>
          <wp:inline distT="0" distB="0" distL="0" distR="0" wp14:anchorId="0B6E726F" wp14:editId="2728C2F3">
            <wp:extent cx="3048000" cy="3048000"/>
            <wp:effectExtent l="0" t="0" r="0" b="0"/>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_top2tile_observations.jpeg"/>
                    <pic:cNvPicPr/>
                  </pic:nvPicPr>
                  <pic:blipFill>
                    <a:blip r:embed="rId7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4F5DDF6" w14:textId="202A7AED" w:rsidR="00863D40" w:rsidRDefault="00863D40" w:rsidP="00863D40">
      <w:pPr>
        <w:pStyle w:val="Caption"/>
        <w:jc w:val="center"/>
        <w:rPr>
          <w:noProof/>
        </w:rPr>
      </w:pPr>
      <w:bookmarkStart w:id="89" w:name="_Ref24746813"/>
      <w:r>
        <w:t xml:space="preserve">Figure </w:t>
      </w:r>
      <w:fldSimple w:instr=" SEQ Figure \* ARABIC ">
        <w:r>
          <w:rPr>
            <w:noProof/>
          </w:rPr>
          <w:t>53</w:t>
        </w:r>
      </w:fldSimple>
      <w:bookmarkEnd w:id="89"/>
      <w:r>
        <w:t xml:space="preserve"> Boxplot of top2tile</w:t>
      </w:r>
      <w:r>
        <w:rPr>
          <w:noProof/>
        </w:rPr>
        <w:t xml:space="preserve"> for living and nonliving</w:t>
      </w:r>
    </w:p>
    <w:p w14:paraId="626DA444" w14:textId="0ED55D17" w:rsidR="009B4066" w:rsidRDefault="009B4066" w:rsidP="009B4066">
      <w:r>
        <w:lastRenderedPageBreak/>
        <w:fldChar w:fldCharType="begin"/>
      </w:r>
      <w:r>
        <w:instrText xml:space="preserve"> REF _Ref24746815 \h </w:instrText>
      </w:r>
      <w:r>
        <w:fldChar w:fldCharType="separate"/>
      </w:r>
      <w:r>
        <w:t xml:space="preserve">Figure </w:t>
      </w:r>
      <w:r>
        <w:rPr>
          <w:noProof/>
        </w:rPr>
        <w:t>54</w:t>
      </w:r>
      <w:r>
        <w:fldChar w:fldCharType="end"/>
      </w:r>
      <w:r>
        <w:t xml:space="preserve"> suggests that the variance of non-living things is must lower than that of living things. In another word, its data is more concentrated.</w:t>
      </w:r>
    </w:p>
    <w:p w14:paraId="18BA88E7" w14:textId="0DE10E96" w:rsidR="009B4066" w:rsidRPr="009B4066" w:rsidRDefault="009B4066" w:rsidP="009B4066"/>
    <w:p w14:paraId="555A9BF2" w14:textId="77777777" w:rsidR="00863D40" w:rsidRDefault="00C8230B" w:rsidP="00863D40">
      <w:pPr>
        <w:keepNext/>
        <w:jc w:val="center"/>
      </w:pPr>
      <w:r>
        <w:rPr>
          <w:noProof/>
          <w:lang w:eastAsia="en-GB"/>
        </w:rPr>
        <w:drawing>
          <wp:inline distT="0" distB="0" distL="0" distR="0" wp14:anchorId="61CBA7B6" wp14:editId="5CEDDD3D">
            <wp:extent cx="3048000" cy="3048000"/>
            <wp:effectExtent l="0" t="0" r="0" b="0"/>
            <wp:docPr id="84" name="Picture 8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nsity_top2tile_observations.jpeg"/>
                    <pic:cNvPicPr/>
                  </pic:nvPicPr>
                  <pic:blipFill>
                    <a:blip r:embed="rId7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1D72C0" w14:textId="0690867E" w:rsidR="00863D40" w:rsidRDefault="00863D40" w:rsidP="00863D40">
      <w:pPr>
        <w:pStyle w:val="Caption"/>
        <w:jc w:val="center"/>
      </w:pPr>
      <w:bookmarkStart w:id="90" w:name="_Ref24746815"/>
      <w:r>
        <w:t xml:space="preserve">Figure </w:t>
      </w:r>
      <w:fldSimple w:instr=" SEQ Figure \* ARABIC ">
        <w:r>
          <w:rPr>
            <w:noProof/>
          </w:rPr>
          <w:t>54</w:t>
        </w:r>
      </w:fldSimple>
      <w:bookmarkEnd w:id="90"/>
      <w:r>
        <w:t xml:space="preserve"> Density</w:t>
      </w:r>
      <w:r w:rsidRPr="0094521A">
        <w:t xml:space="preserve"> of top2tile for living and </w:t>
      </w:r>
      <w:r w:rsidR="009B4066">
        <w:t>non-living</w:t>
      </w:r>
    </w:p>
    <w:p w14:paraId="2902725E" w14:textId="798C53AA" w:rsidR="009B4066" w:rsidRPr="00FC48B1" w:rsidRDefault="009B4066" w:rsidP="00C870EE">
      <w:r>
        <w:fldChar w:fldCharType="begin"/>
      </w:r>
      <w:r>
        <w:instrText xml:space="preserve"> REF _Ref24746816 \h </w:instrText>
      </w:r>
      <w:r>
        <w:fldChar w:fldCharType="separate"/>
      </w:r>
      <w:r>
        <w:t xml:space="preserve">Figure </w:t>
      </w:r>
      <w:r>
        <w:rPr>
          <w:noProof/>
        </w:rPr>
        <w:t>55</w:t>
      </w:r>
      <w:r>
        <w:fldChar w:fldCharType="end"/>
      </w:r>
      <w:r>
        <w:t xml:space="preserve"> </w:t>
      </w:r>
      <w:r w:rsidR="00C870EE">
        <w:t xml:space="preserve">and </w:t>
      </w:r>
      <w:r w:rsidR="00C870EE">
        <w:fldChar w:fldCharType="begin"/>
      </w:r>
      <w:r w:rsidR="00C870EE">
        <w:instrText xml:space="preserve"> REF _Ref24746817 \h </w:instrText>
      </w:r>
      <w:r w:rsidR="00C870EE">
        <w:fldChar w:fldCharType="separate"/>
      </w:r>
      <w:r w:rsidR="00C870EE">
        <w:t xml:space="preserve">Figure </w:t>
      </w:r>
      <w:r w:rsidR="00C870EE">
        <w:rPr>
          <w:noProof/>
        </w:rPr>
        <w:t>56</w:t>
      </w:r>
      <w:r w:rsidR="00C870EE">
        <w:fldChar w:fldCharType="end"/>
      </w:r>
      <w:r w:rsidR="00C870EE">
        <w:t xml:space="preserve"> show</w:t>
      </w:r>
      <w:r>
        <w:t xml:space="preserve"> </w:t>
      </w:r>
      <w:r w:rsidR="00C870EE">
        <w:t>they have a considerable large area of overlapping.</w:t>
      </w:r>
      <w:r>
        <w:t xml:space="preserve"> </w:t>
      </w:r>
    </w:p>
    <w:p w14:paraId="2BA8307D" w14:textId="77777777" w:rsidR="009B4066" w:rsidRPr="009B4066" w:rsidRDefault="009B4066" w:rsidP="009B4066"/>
    <w:p w14:paraId="5CDD405E" w14:textId="77777777" w:rsidR="00863D40" w:rsidRDefault="00C8230B" w:rsidP="00863D40">
      <w:pPr>
        <w:keepNext/>
        <w:jc w:val="center"/>
      </w:pPr>
      <w:r>
        <w:rPr>
          <w:noProof/>
          <w:lang w:eastAsia="en-GB"/>
        </w:rPr>
        <w:drawing>
          <wp:inline distT="0" distB="0" distL="0" distR="0" wp14:anchorId="2C4D4B1F" wp14:editId="2C47B58F">
            <wp:extent cx="3048000" cy="30480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tplot_top2tile_observations.jpeg"/>
                    <pic:cNvPicPr/>
                  </pic:nvPicPr>
                  <pic:blipFill>
                    <a:blip r:embed="rId8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B3F6D" w14:textId="5A96E289" w:rsidR="00863D40" w:rsidRDefault="00863D40" w:rsidP="00863D40">
      <w:pPr>
        <w:pStyle w:val="Caption"/>
        <w:jc w:val="center"/>
      </w:pPr>
      <w:bookmarkStart w:id="91" w:name="_Ref24746816"/>
      <w:r>
        <w:t xml:space="preserve">Figure </w:t>
      </w:r>
      <w:fldSimple w:instr=" SEQ Figure \* ARABIC ">
        <w:r>
          <w:rPr>
            <w:noProof/>
          </w:rPr>
          <w:t>55</w:t>
        </w:r>
      </w:fldSimple>
      <w:bookmarkEnd w:id="91"/>
      <w:r w:rsidRPr="00084D2D">
        <w:t xml:space="preserve"> </w:t>
      </w:r>
      <w:r>
        <w:t>Dot</w:t>
      </w:r>
      <w:r w:rsidRPr="00084D2D">
        <w:t xml:space="preserve">plot of top2tile for living and </w:t>
      </w:r>
      <w:r w:rsidR="009B4066">
        <w:t>non-living</w:t>
      </w:r>
    </w:p>
    <w:p w14:paraId="7AD04C27" w14:textId="77777777" w:rsidR="00863D40" w:rsidRDefault="00C8230B" w:rsidP="00863D40">
      <w:pPr>
        <w:keepNext/>
        <w:jc w:val="center"/>
      </w:pPr>
      <w:r>
        <w:rPr>
          <w:noProof/>
          <w:lang w:eastAsia="en-GB"/>
        </w:rPr>
        <w:lastRenderedPageBreak/>
        <w:drawing>
          <wp:inline distT="0" distB="0" distL="0" distR="0" wp14:anchorId="560D0BDC" wp14:editId="4D8CD9C0">
            <wp:extent cx="3048000" cy="30480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ogram_top2tile_observations.jpeg"/>
                    <pic:cNvPicPr/>
                  </pic:nvPicPr>
                  <pic:blipFill>
                    <a:blip r:embed="rId8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7DBB312" w14:textId="2ABBAB5C" w:rsidR="00863D40" w:rsidRPr="00863D40" w:rsidRDefault="00863D40" w:rsidP="00863D40">
      <w:pPr>
        <w:pStyle w:val="Caption"/>
        <w:jc w:val="center"/>
      </w:pPr>
      <w:bookmarkStart w:id="92" w:name="_Ref24746817"/>
      <w:r>
        <w:t xml:space="preserve">Figure </w:t>
      </w:r>
      <w:fldSimple w:instr=" SEQ Figure \* ARABIC ">
        <w:r>
          <w:rPr>
            <w:noProof/>
          </w:rPr>
          <w:t>56</w:t>
        </w:r>
      </w:fldSimple>
      <w:bookmarkEnd w:id="92"/>
      <w:r w:rsidRPr="0061644E">
        <w:t xml:space="preserve"> </w:t>
      </w:r>
      <w:r>
        <w:t>Histogram</w:t>
      </w:r>
      <w:r w:rsidRPr="0061644E">
        <w:t xml:space="preserve"> of top2tile for living and </w:t>
      </w:r>
      <w:r>
        <w:t>non-living</w:t>
      </w:r>
    </w:p>
    <w:p w14:paraId="4E538787" w14:textId="56B185A3" w:rsidR="00D73CBF" w:rsidRPr="00D73CBF" w:rsidRDefault="00BB4337" w:rsidP="00D73CBF">
      <w:r>
        <w:t>Finally, we believe this feature can identify these groups well.</w:t>
      </w:r>
      <w:bookmarkStart w:id="93" w:name="_GoBack"/>
      <w:bookmarkEnd w:id="93"/>
    </w:p>
    <w:p w14:paraId="57FE9D3B" w14:textId="696BC445" w:rsidR="007F5FAE" w:rsidRDefault="007F5FAE" w:rsidP="007F5FAE">
      <w:pPr>
        <w:pStyle w:val="Heading2"/>
      </w:pPr>
      <w:r>
        <w:t>Subtask 10</w:t>
      </w:r>
    </w:p>
    <w:p w14:paraId="0AB364C0" w14:textId="224E2B7F" w:rsidR="00CF5F19" w:rsidRDefault="00223234" w:rsidP="00CF5F19">
      <w:pPr>
        <w:pStyle w:val="Heading3"/>
      </w:pPr>
      <w:r>
        <w:t>Reasoning</w:t>
      </w:r>
    </w:p>
    <w:p w14:paraId="26DBE679" w14:textId="4F530F72" w:rsidR="00CF5F19" w:rsidRPr="00CF5F19" w:rsidRDefault="00D73CBF" w:rsidP="00CF5F19">
      <w:r>
        <w:t>We use pairwise t test on the 4 groups of non-living things because pairwise t test helps easily figure out all the P-values for each combination. Also, it has an adjustment function that reduces the chance of getting into type 1 error.</w:t>
      </w:r>
    </w:p>
    <w:p w14:paraId="4E56DC05" w14:textId="5E590F2A" w:rsidR="00CF5F19" w:rsidRDefault="00CF5F19" w:rsidP="00CF5F19">
      <w:pPr>
        <w:pStyle w:val="Heading3"/>
      </w:pPr>
      <w:r>
        <w:t>Implementation</w:t>
      </w:r>
    </w:p>
    <w:p w14:paraId="19A7ADE7" w14:textId="3D2C0570" w:rsidR="00CF5F19" w:rsidRPr="00CF5F19" w:rsidRDefault="00CF5F19" w:rsidP="00CF5F19">
      <w:r>
        <w:t xml:space="preserve">Like what we did in </w:t>
      </w:r>
      <w:r>
        <w:fldChar w:fldCharType="begin"/>
      </w:r>
      <w:r>
        <w:instrText xml:space="preserve"> REF _Ref24740131 \h </w:instrText>
      </w:r>
      <w:r>
        <w:fldChar w:fldCharType="separate"/>
      </w:r>
      <w:r>
        <w:t>Subtask 7</w:t>
      </w:r>
      <w:r>
        <w:fldChar w:fldCharType="end"/>
      </w:r>
      <w:r>
        <w:t>, we extract the data of the feature 2 – 6 for all non-living things. For each feature, we perform ANOVA test to each feature (</w:t>
      </w:r>
      <w:r>
        <w:fldChar w:fldCharType="begin"/>
      </w:r>
      <w:r>
        <w:instrText xml:space="preserve"> REF _Ref24740256 \h </w:instrText>
      </w:r>
      <w:r>
        <w:fldChar w:fldCharType="separate"/>
      </w:r>
      <w:r>
        <w:t xml:space="preserve">Figure </w:t>
      </w:r>
      <w:r>
        <w:rPr>
          <w:noProof/>
        </w:rPr>
        <w:t>52</w:t>
      </w:r>
      <w:r>
        <w:fldChar w:fldCharType="end"/>
      </w:r>
      <w:r>
        <w:t>). It gives a maximum F-value of 205.</w:t>
      </w:r>
      <w:r w:rsidR="006669C8">
        <w:t xml:space="preserve">16721 for feature </w:t>
      </w:r>
      <w:r w:rsidR="006669C8" w:rsidRPr="006669C8">
        <w:rPr>
          <w:i/>
        </w:rPr>
        <w:t>width</w:t>
      </w:r>
      <w:r w:rsidR="006669C8">
        <w:t>.</w:t>
      </w:r>
    </w:p>
    <w:p w14:paraId="5BA4C7B6" w14:textId="77777777" w:rsidR="00CF5F19" w:rsidRDefault="00CF5F19" w:rsidP="00CF5F19">
      <w:pPr>
        <w:keepNext/>
        <w:jc w:val="center"/>
      </w:pPr>
      <w:r w:rsidRPr="00E10626">
        <w:rPr>
          <w:noProof/>
          <w:lang w:eastAsia="en-GB"/>
        </w:rPr>
        <w:drawing>
          <wp:inline distT="0" distB="0" distL="0" distR="0" wp14:anchorId="6DB8910C" wp14:editId="5CA16927">
            <wp:extent cx="5727700" cy="970915"/>
            <wp:effectExtent l="0" t="0" r="0"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27700" cy="970915"/>
                    </a:xfrm>
                    <a:prstGeom prst="rect">
                      <a:avLst/>
                    </a:prstGeom>
                  </pic:spPr>
                </pic:pic>
              </a:graphicData>
            </a:graphic>
          </wp:inline>
        </w:drawing>
      </w:r>
    </w:p>
    <w:p w14:paraId="24CC1AE3" w14:textId="2A1EB19A" w:rsidR="00CF5F19" w:rsidRDefault="00CF5F19" w:rsidP="00CF5F19">
      <w:pPr>
        <w:pStyle w:val="Caption"/>
        <w:jc w:val="center"/>
      </w:pPr>
      <w:bookmarkStart w:id="94" w:name="_Ref24740256"/>
      <w:r>
        <w:t xml:space="preserve">Figure </w:t>
      </w:r>
      <w:fldSimple w:instr=" SEQ Figure \* ARABIC ">
        <w:r w:rsidR="00863D40">
          <w:rPr>
            <w:noProof/>
          </w:rPr>
          <w:t>57</w:t>
        </w:r>
      </w:fldSimple>
      <w:bookmarkEnd w:id="94"/>
      <w:r>
        <w:t xml:space="preserve"> Output of ANOVA tests on features</w:t>
      </w:r>
    </w:p>
    <w:p w14:paraId="7B74C433" w14:textId="060CD0EA" w:rsidR="008530AE" w:rsidRDefault="00714FEF" w:rsidP="00714FEF">
      <w:pPr>
        <w:keepNext/>
      </w:pPr>
      <w:r>
        <w:lastRenderedPageBreak/>
        <w:t xml:space="preserve">We then apply the pairwise t test function to the data of feature </w:t>
      </w:r>
      <w:r w:rsidRPr="00714FEF">
        <w:rPr>
          <w:i/>
        </w:rPr>
        <w:t>width</w:t>
      </w:r>
      <w:r>
        <w:t>,</w:t>
      </w:r>
      <w:r w:rsidR="008530AE">
        <w:t xml:space="preserve"> with the adjustment function of Bonferroni. To prevent type 1 error, Bonferroni is used to adjust the P-values to reduce the chance that we incorrectly rejected null hypothesis.</w:t>
      </w:r>
    </w:p>
    <w:p w14:paraId="46C15DE5" w14:textId="48A3DBA0" w:rsidR="00714FEF" w:rsidRDefault="008530AE" w:rsidP="00714FEF">
      <w:pPr>
        <w:keepNext/>
      </w:pPr>
      <w:r>
        <w:t xml:space="preserve">The pairwise </w:t>
      </w:r>
      <w:r w:rsidR="00714FEF">
        <w:t xml:space="preserve">gives the output of </w:t>
      </w:r>
      <w:r w:rsidR="00714FEF">
        <w:fldChar w:fldCharType="begin"/>
      </w:r>
      <w:r w:rsidR="00714FEF">
        <w:instrText xml:space="preserve"> REF _Ref24741930 \h </w:instrText>
      </w:r>
      <w:r w:rsidR="00714FEF">
        <w:fldChar w:fldCharType="separate"/>
      </w:r>
      <w:r w:rsidR="00714FEF">
        <w:t xml:space="preserve">Figure </w:t>
      </w:r>
      <w:r w:rsidR="00714FEF">
        <w:rPr>
          <w:noProof/>
        </w:rPr>
        <w:t>53</w:t>
      </w:r>
      <w:r w:rsidR="00714FEF">
        <w:fldChar w:fldCharType="end"/>
      </w:r>
      <w:r w:rsidR="00714FEF">
        <w:t>. The figure illustrate the P-value for the each combination of group pairs.</w:t>
      </w:r>
    </w:p>
    <w:p w14:paraId="4596B19A" w14:textId="7398575B" w:rsidR="00714FEF" w:rsidRDefault="00714FEF" w:rsidP="00714FEF">
      <w:pPr>
        <w:keepNext/>
      </w:pPr>
      <w:r>
        <w:t>We notice that these P-values are less than the significant level</w:t>
      </w:r>
    </w:p>
    <w:p w14:paraId="365C28FB" w14:textId="07815522" w:rsidR="00714FEF" w:rsidRDefault="00714FEF" w:rsidP="00714FEF">
      <w:pPr>
        <w:pStyle w:val="ListParagraph"/>
        <w:keepNext/>
        <w:numPr>
          <w:ilvl w:val="0"/>
          <w:numId w:val="1"/>
        </w:numPr>
      </w:pPr>
      <w:r>
        <w:t>P-value(</w:t>
      </w:r>
      <w:r w:rsidR="00BD3F24">
        <w:t>wineglass</w:t>
      </w:r>
      <w:r>
        <w:t>~envelope)</w:t>
      </w:r>
    </w:p>
    <w:p w14:paraId="1AF421A6" w14:textId="1ED338C2" w:rsidR="00714FEF" w:rsidRDefault="00714FEF" w:rsidP="00714FEF">
      <w:pPr>
        <w:pStyle w:val="ListParagraph"/>
        <w:keepNext/>
        <w:numPr>
          <w:ilvl w:val="0"/>
          <w:numId w:val="1"/>
        </w:numPr>
      </w:pPr>
      <w:r>
        <w:t>P-value(</w:t>
      </w:r>
      <w:r w:rsidR="00BD3F24">
        <w:t>wineglass</w:t>
      </w:r>
      <w:r>
        <w:t>~golfclub)</w:t>
      </w:r>
    </w:p>
    <w:p w14:paraId="1B6B754E" w14:textId="33E9AF1B" w:rsidR="00714FEF" w:rsidRDefault="00714FEF" w:rsidP="00714FEF">
      <w:pPr>
        <w:pStyle w:val="ListParagraph"/>
        <w:keepNext/>
        <w:numPr>
          <w:ilvl w:val="0"/>
          <w:numId w:val="1"/>
        </w:numPr>
      </w:pPr>
      <w:r>
        <w:t>P-value(wineglass~pencil)</w:t>
      </w:r>
    </w:p>
    <w:p w14:paraId="2ADBF846" w14:textId="07A15A2B" w:rsidR="00714FEF" w:rsidRDefault="008A6A98" w:rsidP="00714FEF">
      <w:pPr>
        <w:keepNext/>
        <w:jc w:val="center"/>
      </w:pPr>
      <w:r w:rsidRPr="00C624FE">
        <w:rPr>
          <w:noProof/>
          <w:lang w:eastAsia="en-GB"/>
        </w:rPr>
        <w:drawing>
          <wp:inline distT="0" distB="0" distL="0" distR="0" wp14:anchorId="540CDDFD" wp14:editId="0CAD1FDC">
            <wp:extent cx="5727700" cy="194754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27700" cy="1947545"/>
                    </a:xfrm>
                    <a:prstGeom prst="rect">
                      <a:avLst/>
                    </a:prstGeom>
                  </pic:spPr>
                </pic:pic>
              </a:graphicData>
            </a:graphic>
          </wp:inline>
        </w:drawing>
      </w:r>
    </w:p>
    <w:p w14:paraId="24519D7A" w14:textId="7D254DFC" w:rsidR="00CF5F19" w:rsidRPr="00CF5F19" w:rsidRDefault="00714FEF" w:rsidP="00BB3CB7">
      <w:pPr>
        <w:pStyle w:val="Caption"/>
        <w:jc w:val="center"/>
      </w:pPr>
      <w:bookmarkStart w:id="95" w:name="_Ref24741930"/>
      <w:r>
        <w:t xml:space="preserve">Figure </w:t>
      </w:r>
      <w:fldSimple w:instr=" SEQ Figure \* ARABIC ">
        <w:r w:rsidR="00863D40">
          <w:rPr>
            <w:noProof/>
          </w:rPr>
          <w:t>58</w:t>
        </w:r>
      </w:fldSimple>
      <w:bookmarkEnd w:id="95"/>
      <w:r w:rsidR="00BB3CB7">
        <w:t xml:space="preserve"> Output of pairwise t test</w:t>
      </w:r>
    </w:p>
    <w:p w14:paraId="6D606428" w14:textId="77777777" w:rsidR="00C72D9E" w:rsidRPr="00C72D9E" w:rsidRDefault="00C72D9E" w:rsidP="00C72D9E"/>
    <w:p w14:paraId="253ED7BA" w14:textId="2921F20C" w:rsidR="00162BE3" w:rsidRPr="00172F29" w:rsidRDefault="00162BE3" w:rsidP="00162BE3">
      <w:pPr>
        <w:pStyle w:val="Heading2"/>
      </w:pPr>
      <w:bookmarkStart w:id="96" w:name="_Toc24691966"/>
      <w:r>
        <w:t>Result</w:t>
      </w:r>
      <w:bookmarkEnd w:id="96"/>
    </w:p>
    <w:p w14:paraId="02CFB07C" w14:textId="11CE3CE0" w:rsidR="007D596B" w:rsidRDefault="007D596B" w:rsidP="00162BE3">
      <w:pPr>
        <w:pStyle w:val="Heading1"/>
        <w:rPr>
          <w:shd w:val="clear" w:color="auto" w:fill="FFFFFF"/>
        </w:rPr>
      </w:pPr>
      <w:bookmarkStart w:id="97" w:name="_Toc24691967"/>
      <w:r>
        <w:rPr>
          <w:shd w:val="clear" w:color="auto" w:fill="FFFFFF"/>
        </w:rPr>
        <w:t>Conclusions</w:t>
      </w:r>
      <w:bookmarkEnd w:id="97"/>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98"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98"/>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84"/>
      <w:footerReference w:type="default" r:id="rId85"/>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1F424C" w:rsidRDefault="001F424C" w:rsidP="00DE09D4">
      <w:pPr>
        <w:spacing w:after="0" w:line="240" w:lineRule="auto"/>
      </w:pPr>
      <w:r>
        <w:separator/>
      </w:r>
    </w:p>
  </w:endnote>
  <w:endnote w:type="continuationSeparator" w:id="0">
    <w:p w14:paraId="16E77010" w14:textId="77777777" w:rsidR="001F424C" w:rsidRDefault="001F424C" w:rsidP="00DE09D4">
      <w:pPr>
        <w:spacing w:after="0" w:line="240" w:lineRule="auto"/>
      </w:pPr>
      <w:r>
        <w:continuationSeparator/>
      </w:r>
    </w:p>
  </w:endnote>
  <w:endnote w:type="continuationNotice" w:id="1">
    <w:p w14:paraId="16C7EC86" w14:textId="77777777" w:rsidR="001F424C" w:rsidRDefault="001F42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5028DB7B" w:rsidR="001F424C" w:rsidRPr="007D596B" w:rsidRDefault="001F424C">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BB4337">
      <w:rPr>
        <w:i/>
        <w:noProof/>
        <w:color w:val="A6A6A6" w:themeColor="background1" w:themeShade="A6"/>
      </w:rPr>
      <w:t>47</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BB4337">
      <w:rPr>
        <w:i/>
        <w:noProof/>
        <w:color w:val="A6A6A6" w:themeColor="background1" w:themeShade="A6"/>
      </w:rPr>
      <w:t>48</w:t>
    </w:r>
    <w:r w:rsidRPr="007D596B">
      <w:rPr>
        <w:i/>
        <w:color w:val="A6A6A6" w:themeColor="background1" w:themeShade="A6"/>
      </w:rPr>
      <w:fldChar w:fldCharType="end"/>
    </w:r>
    <w:r>
      <w:rPr>
        <w:i/>
        <w:color w:val="A6A6A6" w:themeColor="background1" w:themeShade="A6"/>
      </w:rPr>
      <w:tab/>
      <w:t>2019-10</w:t>
    </w:r>
  </w:p>
  <w:p w14:paraId="29F9776D" w14:textId="77777777" w:rsidR="001F424C" w:rsidRDefault="001F4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1F424C" w:rsidRDefault="001F424C" w:rsidP="00DE09D4">
      <w:pPr>
        <w:spacing w:after="0" w:line="240" w:lineRule="auto"/>
      </w:pPr>
      <w:r>
        <w:separator/>
      </w:r>
    </w:p>
  </w:footnote>
  <w:footnote w:type="continuationSeparator" w:id="0">
    <w:p w14:paraId="154263F1" w14:textId="77777777" w:rsidR="001F424C" w:rsidRDefault="001F424C" w:rsidP="00DE09D4">
      <w:pPr>
        <w:spacing w:after="0" w:line="240" w:lineRule="auto"/>
      </w:pPr>
      <w:r>
        <w:continuationSeparator/>
      </w:r>
    </w:p>
  </w:footnote>
  <w:footnote w:type="continuationNotice" w:id="1">
    <w:p w14:paraId="4CAD3EB7" w14:textId="77777777" w:rsidR="001F424C" w:rsidRDefault="001F42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1F424C" w:rsidRPr="0033454D" w:rsidRDefault="001F424C"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hdrShapeDefaults>
    <o:shapedefaults v:ext="edit" spidmax="2457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4FAKcFRN8tAAAA"/>
  </w:docVars>
  <w:rsids>
    <w:rsidRoot w:val="00213CE0"/>
    <w:rsid w:val="000124D7"/>
    <w:rsid w:val="000141D8"/>
    <w:rsid w:val="00030313"/>
    <w:rsid w:val="00033735"/>
    <w:rsid w:val="00041EBA"/>
    <w:rsid w:val="000429A3"/>
    <w:rsid w:val="000563F7"/>
    <w:rsid w:val="00056480"/>
    <w:rsid w:val="00063441"/>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3C31"/>
    <w:rsid w:val="001471E9"/>
    <w:rsid w:val="0014764D"/>
    <w:rsid w:val="00150DE1"/>
    <w:rsid w:val="00162BE3"/>
    <w:rsid w:val="001639B5"/>
    <w:rsid w:val="00164176"/>
    <w:rsid w:val="00164C52"/>
    <w:rsid w:val="00172F29"/>
    <w:rsid w:val="00180536"/>
    <w:rsid w:val="0018586D"/>
    <w:rsid w:val="0019461F"/>
    <w:rsid w:val="001C3A4A"/>
    <w:rsid w:val="001C6EE9"/>
    <w:rsid w:val="001D0C4F"/>
    <w:rsid w:val="001D49EC"/>
    <w:rsid w:val="001D5052"/>
    <w:rsid w:val="001D61AB"/>
    <w:rsid w:val="001E3BF4"/>
    <w:rsid w:val="001E7FBA"/>
    <w:rsid w:val="001F1F81"/>
    <w:rsid w:val="001F3C5F"/>
    <w:rsid w:val="001F424C"/>
    <w:rsid w:val="00210FD2"/>
    <w:rsid w:val="002139AF"/>
    <w:rsid w:val="00213CE0"/>
    <w:rsid w:val="00217E5F"/>
    <w:rsid w:val="00221965"/>
    <w:rsid w:val="00223234"/>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0954"/>
    <w:rsid w:val="002A57E8"/>
    <w:rsid w:val="002B5B5D"/>
    <w:rsid w:val="002B5DF9"/>
    <w:rsid w:val="002C163D"/>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48DF"/>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2281"/>
    <w:rsid w:val="003E3408"/>
    <w:rsid w:val="003E613B"/>
    <w:rsid w:val="003F3AC2"/>
    <w:rsid w:val="003F4B84"/>
    <w:rsid w:val="00400469"/>
    <w:rsid w:val="00401EB3"/>
    <w:rsid w:val="00402728"/>
    <w:rsid w:val="00403E74"/>
    <w:rsid w:val="00404B9A"/>
    <w:rsid w:val="004054A9"/>
    <w:rsid w:val="00410AF1"/>
    <w:rsid w:val="00416B9B"/>
    <w:rsid w:val="0042121D"/>
    <w:rsid w:val="004223A4"/>
    <w:rsid w:val="00423E5D"/>
    <w:rsid w:val="00425C34"/>
    <w:rsid w:val="00425DE5"/>
    <w:rsid w:val="00433AE2"/>
    <w:rsid w:val="00440305"/>
    <w:rsid w:val="00451294"/>
    <w:rsid w:val="00457D7F"/>
    <w:rsid w:val="0047019C"/>
    <w:rsid w:val="00472BD3"/>
    <w:rsid w:val="00475840"/>
    <w:rsid w:val="00476FDB"/>
    <w:rsid w:val="00480AA5"/>
    <w:rsid w:val="00483278"/>
    <w:rsid w:val="0048721F"/>
    <w:rsid w:val="00487E47"/>
    <w:rsid w:val="0049264E"/>
    <w:rsid w:val="004A23A2"/>
    <w:rsid w:val="004A37F5"/>
    <w:rsid w:val="004C5130"/>
    <w:rsid w:val="004D26C1"/>
    <w:rsid w:val="004E01B9"/>
    <w:rsid w:val="004F1405"/>
    <w:rsid w:val="005116D2"/>
    <w:rsid w:val="00513FA6"/>
    <w:rsid w:val="005205E9"/>
    <w:rsid w:val="00536C1B"/>
    <w:rsid w:val="00550382"/>
    <w:rsid w:val="005536AC"/>
    <w:rsid w:val="0056452B"/>
    <w:rsid w:val="0056465C"/>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669C8"/>
    <w:rsid w:val="00670170"/>
    <w:rsid w:val="006735E7"/>
    <w:rsid w:val="00673949"/>
    <w:rsid w:val="00673BC6"/>
    <w:rsid w:val="006743FF"/>
    <w:rsid w:val="0067753D"/>
    <w:rsid w:val="00677E20"/>
    <w:rsid w:val="0069136D"/>
    <w:rsid w:val="0069552A"/>
    <w:rsid w:val="006A1D0A"/>
    <w:rsid w:val="006A576B"/>
    <w:rsid w:val="006B2011"/>
    <w:rsid w:val="006B2870"/>
    <w:rsid w:val="006B79FB"/>
    <w:rsid w:val="006C1832"/>
    <w:rsid w:val="006D5B4C"/>
    <w:rsid w:val="006D6A91"/>
    <w:rsid w:val="006E0D20"/>
    <w:rsid w:val="006E6AC8"/>
    <w:rsid w:val="006F2972"/>
    <w:rsid w:val="006F297B"/>
    <w:rsid w:val="006F5F70"/>
    <w:rsid w:val="007012A5"/>
    <w:rsid w:val="00714A72"/>
    <w:rsid w:val="00714FEF"/>
    <w:rsid w:val="00716309"/>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1821"/>
    <w:rsid w:val="00823C3D"/>
    <w:rsid w:val="0082453C"/>
    <w:rsid w:val="00827B1E"/>
    <w:rsid w:val="00830EB8"/>
    <w:rsid w:val="00831F79"/>
    <w:rsid w:val="00833D5D"/>
    <w:rsid w:val="008342D1"/>
    <w:rsid w:val="008530AE"/>
    <w:rsid w:val="00856AF6"/>
    <w:rsid w:val="00863D40"/>
    <w:rsid w:val="00866B91"/>
    <w:rsid w:val="00866C36"/>
    <w:rsid w:val="00867DE0"/>
    <w:rsid w:val="00871F82"/>
    <w:rsid w:val="00892F60"/>
    <w:rsid w:val="00896902"/>
    <w:rsid w:val="008A0CAC"/>
    <w:rsid w:val="008A375C"/>
    <w:rsid w:val="008A6A98"/>
    <w:rsid w:val="008A7E92"/>
    <w:rsid w:val="008C0CC7"/>
    <w:rsid w:val="008C3F7F"/>
    <w:rsid w:val="008D0693"/>
    <w:rsid w:val="008D0FC9"/>
    <w:rsid w:val="008D2233"/>
    <w:rsid w:val="008D3CA8"/>
    <w:rsid w:val="008D6219"/>
    <w:rsid w:val="008E0367"/>
    <w:rsid w:val="008E071A"/>
    <w:rsid w:val="008E4028"/>
    <w:rsid w:val="008E47F2"/>
    <w:rsid w:val="008E49BF"/>
    <w:rsid w:val="008E5DEC"/>
    <w:rsid w:val="008E79E3"/>
    <w:rsid w:val="008F1DA9"/>
    <w:rsid w:val="008F224D"/>
    <w:rsid w:val="0091361B"/>
    <w:rsid w:val="00920C61"/>
    <w:rsid w:val="0092254D"/>
    <w:rsid w:val="009345A1"/>
    <w:rsid w:val="009364A8"/>
    <w:rsid w:val="00940BF8"/>
    <w:rsid w:val="00941F9F"/>
    <w:rsid w:val="00942DC0"/>
    <w:rsid w:val="00962412"/>
    <w:rsid w:val="00967226"/>
    <w:rsid w:val="00970FD6"/>
    <w:rsid w:val="00974BDB"/>
    <w:rsid w:val="0097511C"/>
    <w:rsid w:val="00980C78"/>
    <w:rsid w:val="00990D73"/>
    <w:rsid w:val="009A0EF9"/>
    <w:rsid w:val="009A4A8A"/>
    <w:rsid w:val="009A4D0D"/>
    <w:rsid w:val="009B2DC8"/>
    <w:rsid w:val="009B4066"/>
    <w:rsid w:val="009C0C91"/>
    <w:rsid w:val="009C1543"/>
    <w:rsid w:val="009C3ED8"/>
    <w:rsid w:val="009C5372"/>
    <w:rsid w:val="009C7CEA"/>
    <w:rsid w:val="009E13AF"/>
    <w:rsid w:val="009E5A97"/>
    <w:rsid w:val="009F0BA5"/>
    <w:rsid w:val="009F1AB4"/>
    <w:rsid w:val="00A009CF"/>
    <w:rsid w:val="00A0342D"/>
    <w:rsid w:val="00A10DC9"/>
    <w:rsid w:val="00A14464"/>
    <w:rsid w:val="00A15D99"/>
    <w:rsid w:val="00A20F45"/>
    <w:rsid w:val="00A26680"/>
    <w:rsid w:val="00A27FE9"/>
    <w:rsid w:val="00A36F5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D4139"/>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A51EB"/>
    <w:rsid w:val="00BB038B"/>
    <w:rsid w:val="00BB272F"/>
    <w:rsid w:val="00BB3CB7"/>
    <w:rsid w:val="00BB4337"/>
    <w:rsid w:val="00BB6D62"/>
    <w:rsid w:val="00BC432A"/>
    <w:rsid w:val="00BC5BA9"/>
    <w:rsid w:val="00BC6FB8"/>
    <w:rsid w:val="00BD1D6C"/>
    <w:rsid w:val="00BD3F24"/>
    <w:rsid w:val="00BD65AA"/>
    <w:rsid w:val="00BE1BE7"/>
    <w:rsid w:val="00BE30AD"/>
    <w:rsid w:val="00BE7900"/>
    <w:rsid w:val="00BF0A18"/>
    <w:rsid w:val="00BF1D35"/>
    <w:rsid w:val="00BF28EC"/>
    <w:rsid w:val="00BF3264"/>
    <w:rsid w:val="00BF3911"/>
    <w:rsid w:val="00BF65DA"/>
    <w:rsid w:val="00BF7577"/>
    <w:rsid w:val="00C013EA"/>
    <w:rsid w:val="00C013EF"/>
    <w:rsid w:val="00C0344A"/>
    <w:rsid w:val="00C07143"/>
    <w:rsid w:val="00C1106C"/>
    <w:rsid w:val="00C121DE"/>
    <w:rsid w:val="00C32271"/>
    <w:rsid w:val="00C423EC"/>
    <w:rsid w:val="00C5245D"/>
    <w:rsid w:val="00C528D3"/>
    <w:rsid w:val="00C52DBC"/>
    <w:rsid w:val="00C55569"/>
    <w:rsid w:val="00C60B03"/>
    <w:rsid w:val="00C61E91"/>
    <w:rsid w:val="00C63A35"/>
    <w:rsid w:val="00C663E3"/>
    <w:rsid w:val="00C70644"/>
    <w:rsid w:val="00C72D9E"/>
    <w:rsid w:val="00C73333"/>
    <w:rsid w:val="00C73788"/>
    <w:rsid w:val="00C764E5"/>
    <w:rsid w:val="00C8230B"/>
    <w:rsid w:val="00C835EF"/>
    <w:rsid w:val="00C8700B"/>
    <w:rsid w:val="00C870EE"/>
    <w:rsid w:val="00C921E3"/>
    <w:rsid w:val="00CA29B3"/>
    <w:rsid w:val="00CA7B1D"/>
    <w:rsid w:val="00CB1587"/>
    <w:rsid w:val="00CB3E2A"/>
    <w:rsid w:val="00CC0FD8"/>
    <w:rsid w:val="00CC1E65"/>
    <w:rsid w:val="00CC3065"/>
    <w:rsid w:val="00CC4B7F"/>
    <w:rsid w:val="00CC5987"/>
    <w:rsid w:val="00CC799E"/>
    <w:rsid w:val="00CD11B3"/>
    <w:rsid w:val="00CD7D8F"/>
    <w:rsid w:val="00CE4C4D"/>
    <w:rsid w:val="00CE7998"/>
    <w:rsid w:val="00CF5E98"/>
    <w:rsid w:val="00CF5F19"/>
    <w:rsid w:val="00CF64C8"/>
    <w:rsid w:val="00D027F5"/>
    <w:rsid w:val="00D059B2"/>
    <w:rsid w:val="00D150CD"/>
    <w:rsid w:val="00D3291F"/>
    <w:rsid w:val="00D36366"/>
    <w:rsid w:val="00D42788"/>
    <w:rsid w:val="00D42944"/>
    <w:rsid w:val="00D429D6"/>
    <w:rsid w:val="00D45719"/>
    <w:rsid w:val="00D45D4B"/>
    <w:rsid w:val="00D61099"/>
    <w:rsid w:val="00D62999"/>
    <w:rsid w:val="00D727BF"/>
    <w:rsid w:val="00D73C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069BB"/>
    <w:rsid w:val="00E12282"/>
    <w:rsid w:val="00E14581"/>
    <w:rsid w:val="00E3689A"/>
    <w:rsid w:val="00E41810"/>
    <w:rsid w:val="00E46842"/>
    <w:rsid w:val="00E46B46"/>
    <w:rsid w:val="00E53E79"/>
    <w:rsid w:val="00E54E7B"/>
    <w:rsid w:val="00E56532"/>
    <w:rsid w:val="00E70291"/>
    <w:rsid w:val="00E729D8"/>
    <w:rsid w:val="00E73704"/>
    <w:rsid w:val="00E75FE3"/>
    <w:rsid w:val="00EA797D"/>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8B1"/>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71630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 w:type="character" w:customStyle="1" w:styleId="Heading5Char">
    <w:name w:val="Heading 5 Char"/>
    <w:basedOn w:val="DefaultParagraphFont"/>
    <w:link w:val="Heading5"/>
    <w:uiPriority w:val="9"/>
    <w:rsid w:val="00716309"/>
    <w:rPr>
      <w:rFonts w:asciiTheme="majorHAnsi" w:eastAsiaTheme="majorEastAsia" w:hAnsiTheme="majorHAnsi" w:cstheme="majorBidi"/>
      <w:color w:val="2E74B5" w:themeColor="accent1" w:themeShade="BF"/>
    </w:rPr>
  </w:style>
  <w:style w:type="paragraph" w:styleId="NormalWeb">
    <w:name w:val="Normal (Web)"/>
    <w:basedOn w:val="Normal"/>
    <w:uiPriority w:val="99"/>
    <w:semiHidden/>
    <w:unhideWhenUsed/>
    <w:rsid w:val="0006344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887328">
      <w:bodyDiv w:val="1"/>
      <w:marLeft w:val="0"/>
      <w:marRight w:val="0"/>
      <w:marTop w:val="0"/>
      <w:marBottom w:val="0"/>
      <w:divBdr>
        <w:top w:val="none" w:sz="0" w:space="0" w:color="auto"/>
        <w:left w:val="none" w:sz="0" w:space="0" w:color="auto"/>
        <w:bottom w:val="none" w:sz="0" w:space="0" w:color="auto"/>
        <w:right w:val="none" w:sz="0" w:space="0" w:color="auto"/>
      </w:divBdr>
    </w:div>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415782097">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637690095">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43719842">
      <w:bodyDiv w:val="1"/>
      <w:marLeft w:val="0"/>
      <w:marRight w:val="0"/>
      <w:marTop w:val="0"/>
      <w:marBottom w:val="0"/>
      <w:divBdr>
        <w:top w:val="none" w:sz="0" w:space="0" w:color="auto"/>
        <w:left w:val="none" w:sz="0" w:space="0" w:color="auto"/>
        <w:bottom w:val="none" w:sz="0" w:space="0" w:color="auto"/>
        <w:right w:val="none" w:sz="0" w:space="0" w:color="auto"/>
      </w:divBdr>
    </w:div>
    <w:div w:id="146704233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78595791">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599748156">
      <w:bodyDiv w:val="1"/>
      <w:marLeft w:val="0"/>
      <w:marRight w:val="0"/>
      <w:marTop w:val="0"/>
      <w:marBottom w:val="0"/>
      <w:divBdr>
        <w:top w:val="none" w:sz="0" w:space="0" w:color="auto"/>
        <w:left w:val="none" w:sz="0" w:space="0" w:color="auto"/>
        <w:bottom w:val="none" w:sz="0" w:space="0" w:color="auto"/>
        <w:right w:val="none" w:sz="0" w:space="0" w:color="auto"/>
      </w:divBdr>
    </w:div>
    <w:div w:id="1632593588">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image" Target="media/image37.jpeg"/><Relationship Id="rId50" Type="http://schemas.openxmlformats.org/officeDocument/2006/relationships/image" Target="media/image40.jpeg"/><Relationship Id="rId55" Type="http://schemas.openxmlformats.org/officeDocument/2006/relationships/image" Target="media/image45.jpeg"/><Relationship Id="rId63" Type="http://schemas.openxmlformats.org/officeDocument/2006/relationships/image" Target="media/image53.jpeg"/><Relationship Id="rId68" Type="http://schemas.openxmlformats.org/officeDocument/2006/relationships/image" Target="media/image58.jpeg"/><Relationship Id="rId76" Type="http://schemas.openxmlformats.org/officeDocument/2006/relationships/image" Target="media/image66.png"/><Relationship Id="rId84"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61.jpe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74" Type="http://schemas.openxmlformats.org/officeDocument/2006/relationships/image" Target="media/image64.png"/><Relationship Id="rId79" Type="http://schemas.openxmlformats.org/officeDocument/2006/relationships/image" Target="media/image69.jpeg"/><Relationship Id="rId87" Type="http://schemas.openxmlformats.org/officeDocument/2006/relationships/glossaryDocument" Target="glossary/document.xml"/><Relationship Id="rId5" Type="http://schemas.openxmlformats.org/officeDocument/2006/relationships/numbering" Target="numbering.xml"/><Relationship Id="rId61" Type="http://schemas.openxmlformats.org/officeDocument/2006/relationships/image" Target="media/image51.jpeg"/><Relationship Id="rId82" Type="http://schemas.openxmlformats.org/officeDocument/2006/relationships/image" Target="media/image72.png"/><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image" Target="media/image62.png"/><Relationship Id="rId80" Type="http://schemas.openxmlformats.org/officeDocument/2006/relationships/image" Target="media/image70.jpeg"/><Relationship Id="rId85"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png"/><Relationship Id="rId78" Type="http://schemas.openxmlformats.org/officeDocument/2006/relationships/image" Target="media/image68.jpeg"/><Relationship Id="rId81" Type="http://schemas.openxmlformats.org/officeDocument/2006/relationships/image" Target="media/image71.jpe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360DDE"/>
    <w:rsid w:val="00492B7A"/>
    <w:rsid w:val="00594F7F"/>
    <w:rsid w:val="006323C4"/>
    <w:rsid w:val="00667027"/>
    <w:rsid w:val="007A68C1"/>
    <w:rsid w:val="00855F48"/>
    <w:rsid w:val="008E5A9C"/>
    <w:rsid w:val="00C0401B"/>
    <w:rsid w:val="00C7296E"/>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7296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
    <b:Tag>Sta19</b:Tag>
    <b:SourceType>InternetSite</b:SourceType>
    <b:Guid>{3386A45B-B765-4480-8EAC-B493C7F6B48B}</b:Guid>
    <b:Title>ANOVA Test: Definition, Types, Examples</b:Title>
    <b:Year>2019</b:Year>
    <b:Author>
      <b:Author>
        <b:NameList>
          <b:Person>
            <b:Last>To</b:Last>
            <b:First>Statistics</b:First>
            <b:Middle>How</b:Middle>
          </b:Person>
        </b:NameList>
      </b:Author>
    </b:Author>
    <b:YearAccessed>2019</b:YearAccessed>
    <b:MonthAccessed>11</b:MonthAccessed>
    <b:DayAccessed>15</b:DayAccessed>
    <b:URL>https://www.statisticshowto.datasciencecentral.com/probability-and-statistics/hypothesis-testing/anova/</b:URL>
    <b:RefOrder>4</b:RefOrder>
  </b:Source>
  <b:Source>
    <b:Tag>Bar19</b:Tag>
    <b:SourceType>InternetSite</b:SourceType>
    <b:Guid>{9C05FF05-C3BA-4F56-AFF9-5EF075772937}</b:Guid>
    <b:Author>
      <b:Author>
        <b:NameList>
          <b:Person>
            <b:Last>Devereux</b:Last>
            <b:First>Barry</b:First>
          </b:Person>
        </b:NameList>
      </b:Author>
    </b:Author>
    <b:Title>100 Topic 10 - ANOVA.pptx</b:Title>
    <b:Year>2019</b:Year>
    <b:YearAccessed>2019</b:YearAccessed>
    <b:MonthAccessed>11</b:MonthAccessed>
    <b:DayAccessed>15</b:DayAccessed>
    <b:URL>https://canvas.qub.ac.uk/courses/8433/files/451534?module_item_id=173205</b:URL>
    <b:RefOrder>5</b:RefOrder>
  </b:Source>
</b:Sources>
</file>

<file path=customXml/itemProps1.xml><?xml version="1.0" encoding="utf-8"?>
<ds:datastoreItem xmlns:ds="http://schemas.openxmlformats.org/officeDocument/2006/customXml" ds:itemID="{055E93BC-D2E9-4F1C-A3FD-AAA9BE66B692}">
  <ds:schemaRefs>
    <ds:schemaRef ds:uri="http://schemas.microsoft.com/office/2006/metadata/properties"/>
    <ds:schemaRef ds:uri="http://purl.org/dc/terms/"/>
    <ds:schemaRef ds:uri="http://schemas.microsoft.com/office/2006/documentManagement/types"/>
    <ds:schemaRef ds:uri="http://schemas.openxmlformats.org/package/2006/metadata/core-properties"/>
    <ds:schemaRef ds:uri="42d47a25-8aa1-44d9-84ca-438afe1cf419"/>
    <ds:schemaRef ds:uri="http://purl.org/dc/elements/1.1/"/>
    <ds:schemaRef ds:uri="174a99e9-e5dc-4403-8766-c1d309cc8c34"/>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4.xml><?xml version="1.0" encoding="utf-8"?>
<ds:datastoreItem xmlns:ds="http://schemas.openxmlformats.org/officeDocument/2006/customXml" ds:itemID="{5BBA8D13-4E59-4D79-AB25-E4BFA4C49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TotalTime>
  <Pages>48</Pages>
  <Words>7651</Words>
  <Characters>4361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5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72</cp:revision>
  <cp:lastPrinted>2018-07-03T01:35:00Z</cp:lastPrinted>
  <dcterms:created xsi:type="dcterms:W3CDTF">2019-11-15T02:53:00Z</dcterms:created>
  <dcterms:modified xsi:type="dcterms:W3CDTF">2019-11-15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